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163EB6">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163EB6">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163EB6">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163EB6">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163EB6">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163EB6">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163EB6">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163EB6">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163EB6">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163EB6">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163EB6">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163EB6">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163EB6">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163EB6">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163EB6">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163EB6">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163EB6">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163EB6">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163EB6">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163EB6">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163EB6">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163EB6">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163EB6">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163EB6">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163EB6">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12DBE" w:rsidRPr="00D2146B" w:rsidRDefault="00912DB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12DBE" w:rsidRPr="00D2146B" w:rsidRDefault="00912DB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12DBE" w:rsidRDefault="00912DB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12DBE" w:rsidRDefault="00912DBE" w:rsidP="00942B30">
                              <w:pPr>
                                <w:spacing w:before="60" w:line="256" w:lineRule="auto"/>
                                <w:jc w:val="center"/>
                                <w:rPr>
                                  <w:sz w:val="24"/>
                                  <w:szCs w:val="24"/>
                                </w:rPr>
                              </w:pPr>
                              <w:r>
                                <w:rPr>
                                  <w:rFonts w:eastAsia="Calibri"/>
                                  <w:color w:val="000000"/>
                                  <w:sz w:val="18"/>
                                  <w:szCs w:val="18"/>
                                </w:rPr>
                                <w:t>Parser</w:t>
                              </w:r>
                            </w:p>
                            <w:p w14:paraId="1ABFD117" w14:textId="77777777" w:rsidR="00912DBE" w:rsidRDefault="00912DB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12DBE" w:rsidRDefault="00912DBE" w:rsidP="003727AB">
                              <w:pPr>
                                <w:spacing w:before="60" w:line="254" w:lineRule="auto"/>
                                <w:jc w:val="center"/>
                                <w:rPr>
                                  <w:sz w:val="24"/>
                                  <w:szCs w:val="24"/>
                                </w:rPr>
                              </w:pPr>
                              <w:r>
                                <w:rPr>
                                  <w:rFonts w:eastAsia="Calibri"/>
                                  <w:color w:val="000000"/>
                                  <w:sz w:val="18"/>
                                  <w:szCs w:val="18"/>
                                </w:rPr>
                                <w:t>Scanner</w:t>
                              </w:r>
                            </w:p>
                            <w:p w14:paraId="03FD0412" w14:textId="77777777" w:rsidR="00912DBE" w:rsidRDefault="00912DB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12DBE" w:rsidRDefault="00912DB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12DBE" w:rsidRDefault="00912DBE" w:rsidP="003567A1">
                              <w:pPr>
                                <w:spacing w:before="0" w:line="252" w:lineRule="auto"/>
                                <w:jc w:val="center"/>
                                <w:rPr>
                                  <w:sz w:val="24"/>
                                  <w:szCs w:val="24"/>
                                </w:rPr>
                              </w:pPr>
                            </w:p>
                            <w:p w14:paraId="217B84F7" w14:textId="77777777" w:rsidR="00912DBE" w:rsidRDefault="00912DB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12DBE" w:rsidRDefault="00912DB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12DBE" w:rsidRPr="00EF6288" w:rsidRDefault="00912DB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12DBE" w:rsidRDefault="00912DB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12DBE" w:rsidRDefault="00912DB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12DBE" w:rsidRDefault="00912DB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12DBE" w:rsidRPr="00E962F6" w:rsidRDefault="00912DB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12DBE" w:rsidRDefault="00912DB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912DBE" w:rsidRDefault="00912DBE"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912DBE" w:rsidRDefault="00912DBE"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12DBE" w:rsidRDefault="00912DB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12DBE" w:rsidRDefault="00912DB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12DBE" w:rsidRPr="00D2146B" w:rsidRDefault="00912DB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12DBE" w:rsidRPr="00D2146B" w:rsidRDefault="00912DB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12DBE" w:rsidRDefault="00912DB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12DBE" w:rsidRDefault="00912DBE" w:rsidP="00942B30">
                        <w:pPr>
                          <w:spacing w:before="60" w:line="256" w:lineRule="auto"/>
                          <w:jc w:val="center"/>
                          <w:rPr>
                            <w:sz w:val="24"/>
                            <w:szCs w:val="24"/>
                          </w:rPr>
                        </w:pPr>
                        <w:r>
                          <w:rPr>
                            <w:rFonts w:eastAsia="Calibri"/>
                            <w:color w:val="000000"/>
                            <w:sz w:val="18"/>
                            <w:szCs w:val="18"/>
                          </w:rPr>
                          <w:t>Parser</w:t>
                        </w:r>
                      </w:p>
                      <w:p w14:paraId="1ABFD117" w14:textId="77777777" w:rsidR="00912DBE" w:rsidRDefault="00912DB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12DBE" w:rsidRDefault="00912DBE" w:rsidP="003727AB">
                        <w:pPr>
                          <w:spacing w:before="60" w:line="254" w:lineRule="auto"/>
                          <w:jc w:val="center"/>
                          <w:rPr>
                            <w:sz w:val="24"/>
                            <w:szCs w:val="24"/>
                          </w:rPr>
                        </w:pPr>
                        <w:r>
                          <w:rPr>
                            <w:rFonts w:eastAsia="Calibri"/>
                            <w:color w:val="000000"/>
                            <w:sz w:val="18"/>
                            <w:szCs w:val="18"/>
                          </w:rPr>
                          <w:t>Scanner</w:t>
                        </w:r>
                      </w:p>
                      <w:p w14:paraId="03FD0412" w14:textId="77777777" w:rsidR="00912DBE" w:rsidRDefault="00912DB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12DBE" w:rsidRDefault="00912DB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12DBE" w:rsidRDefault="00912DBE" w:rsidP="003567A1">
                        <w:pPr>
                          <w:spacing w:before="0" w:line="252" w:lineRule="auto"/>
                          <w:jc w:val="center"/>
                          <w:rPr>
                            <w:sz w:val="24"/>
                            <w:szCs w:val="24"/>
                          </w:rPr>
                        </w:pPr>
                      </w:p>
                      <w:p w14:paraId="217B84F7" w14:textId="77777777" w:rsidR="00912DBE" w:rsidRDefault="00912DB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12DBE" w:rsidRDefault="00912DB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12DBE" w:rsidRPr="00EF6288" w:rsidRDefault="00912DB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12DBE" w:rsidRDefault="00912DB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12DBE" w:rsidRDefault="00912DB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12DBE" w:rsidRDefault="00912DB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12DBE" w:rsidRPr="00E962F6" w:rsidRDefault="00912DB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12DBE" w:rsidRDefault="00912DB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912DBE" w:rsidRDefault="00912DBE"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912DBE" w:rsidRDefault="00912DBE"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12DBE" w:rsidRDefault="00912DB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12DBE" w:rsidRDefault="00912DB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12DBE" w:rsidRPr="00D2146B" w:rsidRDefault="00912DB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12DBE" w:rsidRPr="00D2146B" w:rsidRDefault="00912DB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12DBE" w:rsidRDefault="00912DB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12DBE" w:rsidRDefault="00912DBE" w:rsidP="00541B67">
                              <w:pPr>
                                <w:spacing w:before="60" w:line="256" w:lineRule="auto"/>
                                <w:jc w:val="center"/>
                                <w:rPr>
                                  <w:sz w:val="24"/>
                                  <w:szCs w:val="24"/>
                                </w:rPr>
                              </w:pPr>
                              <w:r>
                                <w:rPr>
                                  <w:rFonts w:eastAsia="Calibri"/>
                                  <w:color w:val="000000"/>
                                  <w:sz w:val="18"/>
                                  <w:szCs w:val="18"/>
                                </w:rPr>
                                <w:t>Parser</w:t>
                              </w:r>
                            </w:p>
                            <w:p w14:paraId="738A4637" w14:textId="77777777" w:rsidR="00912DBE" w:rsidRDefault="00912DB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12DBE" w:rsidRDefault="00912DBE" w:rsidP="00541B67">
                              <w:pPr>
                                <w:spacing w:before="60" w:line="254" w:lineRule="auto"/>
                                <w:jc w:val="center"/>
                                <w:rPr>
                                  <w:sz w:val="24"/>
                                  <w:szCs w:val="24"/>
                                </w:rPr>
                              </w:pPr>
                              <w:r>
                                <w:rPr>
                                  <w:rFonts w:eastAsia="Calibri"/>
                                  <w:color w:val="000000"/>
                                  <w:sz w:val="18"/>
                                  <w:szCs w:val="18"/>
                                </w:rPr>
                                <w:t>Scanner</w:t>
                              </w:r>
                            </w:p>
                            <w:p w14:paraId="1FC59E41" w14:textId="77777777" w:rsidR="00912DBE" w:rsidRDefault="00912DB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12DBE" w:rsidRDefault="00912DB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12DBE" w:rsidRDefault="00912DBE" w:rsidP="00541B67">
                              <w:pPr>
                                <w:spacing w:before="0" w:line="252" w:lineRule="auto"/>
                                <w:jc w:val="center"/>
                                <w:rPr>
                                  <w:sz w:val="24"/>
                                  <w:szCs w:val="24"/>
                                </w:rPr>
                              </w:pPr>
                            </w:p>
                            <w:p w14:paraId="1164C4DA" w14:textId="77777777" w:rsidR="00912DBE" w:rsidRDefault="00912DB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12DBE" w:rsidRDefault="00912DB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12DBE" w:rsidRPr="00EF6288" w:rsidRDefault="00912DB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12DBE" w:rsidRDefault="00912DB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12DBE" w:rsidRDefault="00912DB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12DBE" w:rsidRDefault="00912DB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12DBE" w:rsidRPr="00E962F6" w:rsidRDefault="00912DB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12DBE" w:rsidRDefault="00912DB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912DBE" w:rsidRDefault="00912DBE"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912DBE" w:rsidRDefault="00912DBE"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912DBE" w:rsidRDefault="00912DB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912DBE" w:rsidRDefault="00912DB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12DBE" w:rsidRPr="00D2146B" w:rsidRDefault="00912DB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12DBE" w:rsidRPr="00D2146B" w:rsidRDefault="00912DB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12DBE" w:rsidRDefault="00912DB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12DBE" w:rsidRDefault="00912DBE" w:rsidP="00541B67">
                        <w:pPr>
                          <w:spacing w:before="60" w:line="256" w:lineRule="auto"/>
                          <w:jc w:val="center"/>
                          <w:rPr>
                            <w:sz w:val="24"/>
                            <w:szCs w:val="24"/>
                          </w:rPr>
                        </w:pPr>
                        <w:r>
                          <w:rPr>
                            <w:rFonts w:eastAsia="Calibri"/>
                            <w:color w:val="000000"/>
                            <w:sz w:val="18"/>
                            <w:szCs w:val="18"/>
                          </w:rPr>
                          <w:t>Parser</w:t>
                        </w:r>
                      </w:p>
                      <w:p w14:paraId="738A4637" w14:textId="77777777" w:rsidR="00912DBE" w:rsidRDefault="00912DB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12DBE" w:rsidRDefault="00912DBE" w:rsidP="00541B67">
                        <w:pPr>
                          <w:spacing w:before="60" w:line="254" w:lineRule="auto"/>
                          <w:jc w:val="center"/>
                          <w:rPr>
                            <w:sz w:val="24"/>
                            <w:szCs w:val="24"/>
                          </w:rPr>
                        </w:pPr>
                        <w:r>
                          <w:rPr>
                            <w:rFonts w:eastAsia="Calibri"/>
                            <w:color w:val="000000"/>
                            <w:sz w:val="18"/>
                            <w:szCs w:val="18"/>
                          </w:rPr>
                          <w:t>Scanner</w:t>
                        </w:r>
                      </w:p>
                      <w:p w14:paraId="1FC59E41" w14:textId="77777777" w:rsidR="00912DBE" w:rsidRDefault="00912DB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12DBE" w:rsidRDefault="00912DB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12DBE" w:rsidRDefault="00912DBE" w:rsidP="00541B67">
                        <w:pPr>
                          <w:spacing w:before="0" w:line="252" w:lineRule="auto"/>
                          <w:jc w:val="center"/>
                          <w:rPr>
                            <w:sz w:val="24"/>
                            <w:szCs w:val="24"/>
                          </w:rPr>
                        </w:pPr>
                      </w:p>
                      <w:p w14:paraId="1164C4DA" w14:textId="77777777" w:rsidR="00912DBE" w:rsidRDefault="00912DB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12DBE" w:rsidRDefault="00912DB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12DBE" w:rsidRPr="00EF6288" w:rsidRDefault="00912DB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12DBE" w:rsidRDefault="00912DB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12DBE" w:rsidRDefault="00912DB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12DBE" w:rsidRDefault="00912DB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12DBE" w:rsidRPr="00E962F6" w:rsidRDefault="00912DB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12DBE" w:rsidRDefault="00912DB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912DBE" w:rsidRDefault="00912DBE"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912DBE" w:rsidRDefault="00912DBE"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12DBE" w:rsidRDefault="00912DB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12DBE" w:rsidRDefault="00912DB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12DBE" w:rsidRDefault="00912DBE" w:rsidP="007016BF">
                              <w:pPr>
                                <w:spacing w:before="60" w:after="0"/>
                                <w:jc w:val="center"/>
                                <w:rPr>
                                  <w:lang w:val="sv-SE"/>
                                </w:rPr>
                              </w:pPr>
                              <w:r>
                                <w:rPr>
                                  <w:lang w:val="sv-SE"/>
                                </w:rPr>
                                <w:t>Register Preparator</w:t>
                              </w:r>
                            </w:p>
                            <w:p w14:paraId="5B7E5EAE" w14:textId="77777777" w:rsidR="00912DBE" w:rsidRPr="00C7380D" w:rsidRDefault="00912DB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12DBE" w:rsidRDefault="00912DBE" w:rsidP="00F52895">
                              <w:pPr>
                                <w:spacing w:before="60" w:after="0"/>
                                <w:jc w:val="center"/>
                                <w:rPr>
                                  <w:lang w:val="sv-SE"/>
                                </w:rPr>
                              </w:pPr>
                              <w:r>
                                <w:rPr>
                                  <w:lang w:val="sv-SE"/>
                                </w:rPr>
                                <w:t>Register Allocator</w:t>
                              </w:r>
                            </w:p>
                            <w:p w14:paraId="49971E8A" w14:textId="77777777" w:rsidR="00912DBE" w:rsidRDefault="00912DB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12DBE" w:rsidRPr="009C410A" w:rsidRDefault="00912DB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12DBE" w:rsidRPr="009C410A" w:rsidRDefault="00912DB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12DBE" w:rsidRDefault="00912DB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12DBE" w:rsidRDefault="00912DB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12DBE" w:rsidRDefault="00912DBE" w:rsidP="007016BF">
                              <w:pPr>
                                <w:pStyle w:val="Normalwebb"/>
                                <w:spacing w:before="60" w:line="252" w:lineRule="auto"/>
                                <w:jc w:val="center"/>
                              </w:pPr>
                              <w:r>
                                <w:rPr>
                                  <w:rFonts w:eastAsia="Calibri"/>
                                  <w:sz w:val="22"/>
                                  <w:szCs w:val="22"/>
                                  <w:lang w:val="en-US"/>
                                </w:rPr>
                                <w:t>Object Code</w:t>
                              </w:r>
                            </w:p>
                            <w:p w14:paraId="774C3A6C" w14:textId="77777777" w:rsidR="00912DBE" w:rsidRDefault="00912DB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12DBE" w:rsidRDefault="00912DB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12DBE" w:rsidRDefault="00912DB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12DBE" w:rsidRDefault="00912DBE" w:rsidP="007016BF">
                        <w:pPr>
                          <w:spacing w:before="60" w:after="0"/>
                          <w:jc w:val="center"/>
                          <w:rPr>
                            <w:lang w:val="sv-SE"/>
                          </w:rPr>
                        </w:pPr>
                        <w:r>
                          <w:rPr>
                            <w:lang w:val="sv-SE"/>
                          </w:rPr>
                          <w:t>Register Preparator</w:t>
                        </w:r>
                      </w:p>
                      <w:p w14:paraId="5B7E5EAE" w14:textId="77777777" w:rsidR="00912DBE" w:rsidRPr="00C7380D" w:rsidRDefault="00912DBE"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12DBE" w:rsidRDefault="00912DBE" w:rsidP="00F52895">
                        <w:pPr>
                          <w:spacing w:before="60" w:after="0"/>
                          <w:jc w:val="center"/>
                          <w:rPr>
                            <w:lang w:val="sv-SE"/>
                          </w:rPr>
                        </w:pPr>
                        <w:r>
                          <w:rPr>
                            <w:lang w:val="sv-SE"/>
                          </w:rPr>
                          <w:t>Register Allocator</w:t>
                        </w:r>
                      </w:p>
                      <w:p w14:paraId="49971E8A" w14:textId="77777777" w:rsidR="00912DBE" w:rsidRDefault="00912DBE"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12DBE" w:rsidRPr="009C410A" w:rsidRDefault="00912DB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12DBE" w:rsidRPr="009C410A" w:rsidRDefault="00912DB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12DBE" w:rsidRDefault="00912DBE"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12DBE" w:rsidRDefault="00912DBE"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12DBE" w:rsidRDefault="00912DBE" w:rsidP="007016BF">
                        <w:pPr>
                          <w:pStyle w:val="Normalwebb"/>
                          <w:spacing w:before="60" w:line="252" w:lineRule="auto"/>
                          <w:jc w:val="center"/>
                        </w:pPr>
                        <w:r>
                          <w:rPr>
                            <w:rFonts w:eastAsia="Calibri"/>
                            <w:sz w:val="22"/>
                            <w:szCs w:val="22"/>
                            <w:lang w:val="en-US"/>
                          </w:rPr>
                          <w:t>Object Code</w:t>
                        </w:r>
                      </w:p>
                      <w:p w14:paraId="774C3A6C" w14:textId="77777777" w:rsidR="00912DBE" w:rsidRDefault="00912DBE"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12DBE" w:rsidRDefault="00912DB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12DBE" w:rsidRDefault="00912DB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look into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proofErr w:type="spellStart"/>
      <w:r w:rsidR="002C6C03">
        <w:t>makefile</w:t>
      </w:r>
      <w:proofErr w:type="spellEnd"/>
      <w:r w:rsidR="00DD6041">
        <w:t xml:space="preserve"> to assembly and link the code to the final executable file.</w:t>
      </w:r>
    </w:p>
    <w:p w14:paraId="269A2329" w14:textId="7E6A9360" w:rsidR="004E4A14" w:rsidRDefault="004E4A14" w:rsidP="004E4A14">
      <w:pPr>
        <w:pStyle w:val="CodeHeader"/>
      </w:pPr>
      <w:proofErr w:type="spellStart"/>
      <w:r>
        <w:lastRenderedPageBreak/>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43DDEB1" w:rsidR="00DD147E" w:rsidRDefault="000340B6" w:rsidP="00DD147E">
      <w:pPr>
        <w:rPr>
          <w:highlight w:val="white"/>
        </w:rPr>
      </w:pPr>
      <w:r>
        <w:rPr>
          <w:highlight w:val="white"/>
        </w:rPr>
        <w:t xml:space="preserve">First of all,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assembler fil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13C818E9" w14:textId="2B851108" w:rsidR="00DD147E" w:rsidRPr="000848EB" w:rsidRDefault="00DD147E" w:rsidP="00DD147E">
      <w:pPr>
        <w:rPr>
          <w:highlight w:val="white"/>
        </w:rPr>
      </w:pPr>
      <w:r>
        <w:rPr>
          <w:highlight w:val="white"/>
        </w:rPr>
        <w:t xml:space="preserve">The </w:t>
      </w:r>
      <w:r w:rsidR="00E52236">
        <w:rPr>
          <w:rStyle w:val="KeyWord0"/>
          <w:highlight w:val="white"/>
        </w:rPr>
        <w:t>IncludeSetMap</w:t>
      </w:r>
      <w:r>
        <w:rPr>
          <w:highlight w:val="white"/>
        </w:rPr>
        <w:t xml:space="preserve"> map holds the </w:t>
      </w:r>
      <w:r w:rsidR="00E52236">
        <w:rPr>
          <w:highlight w:val="white"/>
        </w:rPr>
        <w:t>included files</w:t>
      </w:r>
      <w:r>
        <w:rPr>
          <w:highlight w:val="white"/>
        </w:rPr>
        <w:t xml:space="preserve"> of </w:t>
      </w:r>
      <w:r w:rsidR="00E52236">
        <w:rPr>
          <w:highlight w:val="white"/>
        </w:rPr>
        <w:t xml:space="preserve">each </w:t>
      </w:r>
      <w:r>
        <w:rPr>
          <w:highlight w:val="white"/>
        </w:rPr>
        <w:t>source file</w:t>
      </w:r>
      <w:r w:rsidR="00E52236">
        <w:rPr>
          <w:highlight w:val="white"/>
        </w:rPr>
        <w:t xml:space="preserve">; that is, the files that has been included by the </w:t>
      </w:r>
      <w:r w:rsidRPr="003A335E">
        <w:rPr>
          <w:rStyle w:val="KeyWord0"/>
          <w:highlight w:val="white"/>
        </w:rPr>
        <w:t>#include</w:t>
      </w:r>
      <w:r>
        <w:rPr>
          <w:highlight w:val="white"/>
        </w:rPr>
        <w:t xml:space="preserve"> preprocessor directive.</w:t>
      </w:r>
    </w:p>
    <w:p w14:paraId="43AAE78C" w14:textId="45F12FA0" w:rsidR="000848EB" w:rsidRPr="000848EB" w:rsidRDefault="000848EB" w:rsidP="000848EB">
      <w:pPr>
        <w:pStyle w:val="Code"/>
        <w:rPr>
          <w:highlight w:val="white"/>
        </w:rPr>
      </w:pPr>
      <w:r w:rsidRPr="000848EB">
        <w:rPr>
          <w:highlight w:val="white"/>
        </w:rPr>
        <w:t xml:space="preserve">    public static IDictionary&lt;string,ISet&lt;FileInfo&gt;&gt; </w:t>
      </w:r>
      <w:r w:rsidR="00E52236">
        <w:rPr>
          <w:highlight w:val="white"/>
        </w:rPr>
        <w:t>IncludeSetMap</w:t>
      </w:r>
      <w:r w:rsidRPr="000848EB">
        <w:rPr>
          <w:highlight w:val="white"/>
        </w:rPr>
        <w:t xml:space="preserve">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496FE303"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come back to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7E3EF081"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assembler fil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look into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lastRenderedPageBreak/>
        <w:t xml:space="preserve">        foreach (string arg in argList) {</w:t>
      </w:r>
    </w:p>
    <w:p w14:paraId="7E7DA98A" w14:textId="30779B89" w:rsidR="000848EB" w:rsidRPr="000848EB" w:rsidRDefault="000848EB" w:rsidP="000848EB">
      <w:pPr>
        <w:pStyle w:val="Code"/>
        <w:rPr>
          <w:highlight w:val="white"/>
        </w:rPr>
      </w:pP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721C05A6" w:rsidR="000848EB" w:rsidRPr="000848EB" w:rsidRDefault="00384C2F" w:rsidP="00384C2F">
      <w:pPr>
        <w:rPr>
          <w:highlight w:val="white"/>
        </w:rPr>
      </w:pPr>
      <w:r>
        <w:rPr>
          <w:highlight w:val="white"/>
        </w:rPr>
        <w:t xml:space="preserve">The </w:t>
      </w:r>
      <w:r w:rsidRPr="00990AD2">
        <w:rPr>
          <w:rStyle w:val="KeyWord0"/>
          <w:highlight w:val="white"/>
        </w:rPr>
        <w:t>IsObjectFileUpToDate</w:t>
      </w:r>
      <w:r>
        <w:rPr>
          <w:highlight w:val="white"/>
        </w:rPr>
        <w:t xml:space="preserve"> call</w:t>
      </w:r>
      <w:r w:rsidR="003F7AAD">
        <w:rPr>
          <w:highlight w:val="white"/>
        </w:rPr>
        <w:t xml:space="preserve"> decides if the </w:t>
      </w:r>
      <w:r w:rsidR="00C4438C">
        <w:rPr>
          <w:highlight w:val="white"/>
        </w:rPr>
        <w:t xml:space="preserve">file is </w:t>
      </w:r>
      <w:r w:rsidR="0023626E">
        <w:rPr>
          <w:highlight w:val="white"/>
        </w:rPr>
        <w:t>up to date</w:t>
      </w:r>
      <w:r w:rsidR="00C4438C">
        <w:rPr>
          <w:highlight w:val="white"/>
        </w:rPr>
        <w:t xml:space="preserve">; that is, if </w:t>
      </w:r>
      <w:proofErr w:type="spellStart"/>
      <w:r w:rsidR="00C4438C">
        <w:rPr>
          <w:highlight w:val="white"/>
        </w:rPr>
        <w:t>is</w:t>
      </w:r>
      <w:proofErr w:type="spellEnd"/>
      <w:r w:rsidR="00C4438C">
        <w:rPr>
          <w:highlight w:val="white"/>
        </w:rPr>
        <w:t xml:space="preserve"> has not been changed since it was compiled the last tim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5C9B3278" w:rsidR="000848EB" w:rsidRDefault="000848EB" w:rsidP="000848EB">
      <w:pPr>
        <w:pStyle w:val="Code"/>
        <w:rPr>
          <w:highlight w:val="white"/>
        </w:rPr>
      </w:pPr>
      <w:r w:rsidRPr="000848EB">
        <w:rPr>
          <w:highlight w:val="white"/>
        </w:rPr>
        <w:t xml:space="preserve">            </w:t>
      </w:r>
      <w:r w:rsidR="009175B4">
        <w:rPr>
          <w:highlight w:val="white"/>
        </w:rPr>
        <w:t>CompileSourceFile</w:t>
      </w:r>
      <w:r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proofErr w:type="spellStart"/>
      <w:r>
        <w:rPr>
          <w:highlight w:val="white"/>
        </w:rPr>
        <w:t>makefile</w:t>
      </w:r>
      <w:proofErr w:type="spellEnd"/>
      <w:r>
        <w:rPr>
          <w:highlight w:val="white"/>
        </w:rPr>
        <w:t>.</w:t>
      </w:r>
    </w:p>
    <w:p w14:paraId="35976BE3" w14:textId="685DEB0B" w:rsidR="000848EB" w:rsidRDefault="000848EB" w:rsidP="000848EB">
      <w:pPr>
        <w:pStyle w:val="Code"/>
        <w:rPr>
          <w:highlight w:val="white"/>
        </w:rPr>
      </w:pPr>
      <w:r w:rsidRPr="000848EB">
        <w:rPr>
          <w:highlight w:val="white"/>
        </w:rPr>
        <w:t xml:space="preserve">        if (Start.Linux) {</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makefile for assembling an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We call the resulting executable file “main”, and we state that it is dependent of the object files; that is, the file names with the “.o”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lastRenderedPageBreak/>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7777777"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assembler fil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5AB0B31E" w:rsidR="000848EB" w:rsidRPr="000848EB" w:rsidRDefault="00021FC6" w:rsidP="00021FC6">
      <w:pPr>
        <w:pStyle w:val="Rubrik3"/>
        <w:rPr>
          <w:highlight w:val="white"/>
        </w:rPr>
      </w:pPr>
      <w:r>
        <w:rPr>
          <w:highlight w:val="white"/>
        </w:rPr>
        <w:t>Compiling the Source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E19B53" w:rsidR="000848EB" w:rsidRPr="000848EB" w:rsidRDefault="000848EB" w:rsidP="000848EB">
      <w:pPr>
        <w:pStyle w:val="Code"/>
        <w:rPr>
          <w:highlight w:val="white"/>
        </w:rPr>
      </w:pPr>
      <w:r w:rsidRPr="000848EB">
        <w:rPr>
          <w:highlight w:val="white"/>
        </w:rPr>
        <w:t xml:space="preserve">      </w:t>
      </w:r>
      <w:r w:rsidR="00E52236">
        <w:rPr>
          <w:highlight w:val="white"/>
        </w:rPr>
        <w:t>IncludeSetMap</w:t>
      </w:r>
      <w:r w:rsidRPr="000848EB">
        <w:rPr>
          <w:highlight w:val="white"/>
        </w:rPr>
        <w:t>.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lastRenderedPageBreak/>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lastRenderedPageBreak/>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6AE08E41" w14:textId="36DD73FA" w:rsidR="006A0812" w:rsidRPr="006A0812" w:rsidRDefault="006A0812" w:rsidP="006A0812">
      <w:pPr>
        <w:rPr>
          <w:highlight w:val="white"/>
        </w:rPr>
      </w:pPr>
      <w:r>
        <w:rPr>
          <w:highlight w:val="white"/>
        </w:rPr>
        <w:t>In order to decide whether the object file is up to date, we define for each source code file its include file</w:t>
      </w:r>
      <w:r w:rsidR="00D40044">
        <w:rPr>
          <w:highlight w:val="white"/>
        </w:rPr>
        <w:t xml:space="preserve"> set</w:t>
      </w:r>
      <w:r>
        <w:rPr>
          <w:highlight w:val="white"/>
        </w:rPr>
        <w:t xml:space="preserve">; that is, </w:t>
      </w:r>
      <w:r w:rsidR="00D40044">
        <w:rPr>
          <w:highlight w:val="white"/>
        </w:rPr>
        <w:t xml:space="preserve">the name of the files (directly or indirectly) included with the </w:t>
      </w:r>
      <w:r w:rsidR="00D40044" w:rsidRPr="00D40044">
        <w:rPr>
          <w:rStyle w:val="KeyWord0"/>
          <w:highlight w:val="white"/>
        </w:rPr>
        <w:t>#include</w:t>
      </w:r>
      <w:r w:rsidR="00D40044">
        <w:rPr>
          <w:highlight w:val="white"/>
        </w:rPr>
        <w:t xml:space="preserve"> preprocessor directive.</w:t>
      </w:r>
    </w:p>
    <w:p w14:paraId="1F1DF2D8" w14:textId="3413A67D" w:rsidR="000848EB" w:rsidRPr="000848EB" w:rsidRDefault="000848EB" w:rsidP="000848EB">
      <w:pPr>
        <w:pStyle w:val="Code"/>
        <w:rPr>
          <w:highlight w:val="white"/>
        </w:rPr>
      </w:pPr>
      <w:r w:rsidRPr="000848EB">
        <w:rPr>
          <w:highlight w:val="white"/>
        </w:rPr>
        <w:lastRenderedPageBreak/>
        <w:t xml:space="preserve">      FileInfo </w:t>
      </w:r>
      <w:r w:rsidR="005926BE">
        <w:rPr>
          <w:highlight w:val="white"/>
        </w:rPr>
        <w:t>include</w:t>
      </w:r>
      <w:r w:rsidRPr="000848EB">
        <w:rPr>
          <w:highlight w:val="white"/>
        </w:rPr>
        <w:t>File = new FileInfo(file.FullName + ".</w:t>
      </w:r>
      <w:r w:rsidR="005926BE">
        <w:rPr>
          <w:highlight w:val="white"/>
        </w:rPr>
        <w:t>include</w:t>
      </w:r>
      <w:r w:rsidRPr="000848EB">
        <w:rPr>
          <w:highlight w:val="white"/>
        </w:rPr>
        <w:t>");</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6210DDCB"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w:t>
      </w:r>
      <w:r w:rsidR="005926BE">
        <w:rPr>
          <w:highlight w:val="white"/>
        </w:rPr>
        <w:t>include</w:t>
      </w:r>
      <w:r w:rsidR="000848EB" w:rsidRPr="000848EB">
        <w:rPr>
          <w:highlight w:val="white"/>
        </w:rPr>
        <w:t>File.FullName, FileMode.Create));</w:t>
      </w:r>
    </w:p>
    <w:p w14:paraId="1623F7E2" w14:textId="6C6D2141" w:rsidR="00606485" w:rsidRPr="00D40044" w:rsidRDefault="00D40044" w:rsidP="00D40044">
      <w:pPr>
        <w:rPr>
          <w:rStyle w:val="KeyWord0"/>
          <w:highlight w:val="white"/>
        </w:rPr>
      </w:pPr>
      <w:r>
        <w:rPr>
          <w:highlight w:val="white"/>
        </w:rPr>
        <w:t>We add the names to file, sparaded by a space character.</w:t>
      </w:r>
    </w:p>
    <w:p w14:paraId="2AFEF6BB" w14:textId="77777777" w:rsidR="00BE7F6C" w:rsidRPr="000848EB" w:rsidRDefault="00BE7F6C" w:rsidP="00BE7F6C">
      <w:pPr>
        <w:pStyle w:val="Code"/>
        <w:rPr>
          <w:highlight w:val="white"/>
        </w:rPr>
      </w:pPr>
      <w:r w:rsidRPr="000848EB">
        <w:rPr>
          <w:highlight w:val="white"/>
        </w:rPr>
        <w:t xml:space="preserve">      bool first = true;</w:t>
      </w: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0A33AA74" w:rsidR="000848EB" w:rsidRDefault="000848EB" w:rsidP="000848EB">
      <w:pPr>
        <w:pStyle w:val="Code"/>
        <w:rPr>
          <w:highlight w:val="white"/>
        </w:rPr>
      </w:pPr>
      <w:r w:rsidRPr="000848EB">
        <w:rPr>
          <w:highlight w:val="white"/>
        </w:rPr>
        <w:t xml:space="preserve">      includeWriter.Close();</w:t>
      </w:r>
    </w:p>
    <w:p w14:paraId="7B1ECABA" w14:textId="77777777" w:rsidR="002E25F7" w:rsidRPr="002E25F7" w:rsidRDefault="002E25F7" w:rsidP="002E25F7">
      <w:pPr>
        <w:pStyle w:val="Code"/>
        <w:rPr>
          <w:highlight w:val="white"/>
        </w:rPr>
      </w:pPr>
    </w:p>
    <w:p w14:paraId="2CF597D9" w14:textId="67543050" w:rsidR="002E25F7" w:rsidRPr="002E25F7" w:rsidRDefault="002E25F7" w:rsidP="002E25F7">
      <w:pPr>
        <w:pStyle w:val="Code"/>
        <w:rPr>
          <w:highlight w:val="white"/>
        </w:rPr>
      </w:pPr>
      <w:r w:rsidRPr="002E25F7">
        <w:rPr>
          <w:highlight w:val="white"/>
        </w:rPr>
        <w:t xml:space="preserve">      if (Start.LinuxOrWindows == Start.LinuxOrWindowsState.Windows)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Is the Object File Up To Date</w:t>
      </w:r>
    </w:p>
    <w:p w14:paraId="759BBB68" w14:textId="719FC18E" w:rsidR="00F60367" w:rsidRPr="00F60367" w:rsidRDefault="00F60367" w:rsidP="00F60367">
      <w:pPr>
        <w:rPr>
          <w:highlight w:val="white"/>
        </w:rPr>
      </w:pPr>
      <w:r>
        <w:rPr>
          <w:highlight w:val="white"/>
        </w:rPr>
        <w:t xml:space="preserve">The </w:t>
      </w:r>
      <w:r w:rsidRPr="00F60367">
        <w:rPr>
          <w:rStyle w:val="KeyWord0"/>
          <w:highlight w:val="white"/>
        </w:rPr>
        <w:t>IsObjectFileUpToDate</w:t>
      </w:r>
      <w:r>
        <w:rPr>
          <w:highlight w:val="white"/>
        </w:rPr>
        <w:t xml:space="preserve"> method decides whether an object file is up to date; that is, </w:t>
      </w:r>
      <w:r w:rsidR="00194D19">
        <w:rPr>
          <w:highlight w:val="white"/>
        </w:rPr>
        <w:t xml:space="preserve">if neither </w:t>
      </w:r>
      <w:r w:rsidR="0057472D">
        <w:rPr>
          <w:highlight w:val="white"/>
        </w:rPr>
        <w:t>the</w:t>
      </w:r>
      <w:r w:rsidR="00194D19">
        <w:rPr>
          <w:highlight w:val="white"/>
        </w:rPr>
        <w:t xml:space="preserve"> source file </w:t>
      </w:r>
      <w:r w:rsidR="000A286B">
        <w:rPr>
          <w:highlight w:val="white"/>
        </w:rPr>
        <w:t>n</w:t>
      </w:r>
      <w:r w:rsidR="00194D19">
        <w:rPr>
          <w:highlight w:val="white"/>
        </w:rPr>
        <w:t xml:space="preserve">or any of its dependency files has been modified since </w:t>
      </w:r>
      <w:r w:rsidR="0057472D">
        <w:rPr>
          <w:highlight w:val="white"/>
        </w:rPr>
        <w:t>the object file</w:t>
      </w:r>
      <w:r w:rsidR="00194D19">
        <w:rPr>
          <w:highlight w:val="white"/>
        </w:rPr>
        <w:t xml:space="preserve"> was generated.</w:t>
      </w: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63E49C13" w:rsidR="000848EB" w:rsidRPr="000848EB" w:rsidRDefault="000848EB" w:rsidP="000848EB">
      <w:pPr>
        <w:pStyle w:val="Code"/>
        <w:rPr>
          <w:highlight w:val="white"/>
        </w:rPr>
      </w:pPr>
      <w:r w:rsidRPr="000848EB">
        <w:rPr>
          <w:highlight w:val="white"/>
        </w:rPr>
        <w:t xml:space="preserve">               objectFile = new FileInfo(file.FullName + ".</w:t>
      </w:r>
      <w:r w:rsidR="00D12D80">
        <w:rPr>
          <w:highlight w:val="white"/>
        </w:rPr>
        <w:t>o</w:t>
      </w:r>
      <w:r w:rsidR="00FF7CB8">
        <w:rPr>
          <w:highlight w:val="white"/>
        </w:rPr>
        <w:t>bj</w:t>
      </w:r>
      <w:r w:rsidRPr="000848EB">
        <w:rPr>
          <w:highlight w:val="white"/>
        </w:rPr>
        <w:t>");</w:t>
      </w:r>
    </w:p>
    <w:p w14:paraId="3D605B02" w14:textId="531CD5E7" w:rsidR="000848EB" w:rsidRPr="000848EB" w:rsidRDefault="0057472D" w:rsidP="0057472D">
      <w:pPr>
        <w:rPr>
          <w:highlight w:val="white"/>
        </w:rPr>
      </w:pPr>
      <w:r>
        <w:rPr>
          <w:highlight w:val="white"/>
        </w:rPr>
        <w:t xml:space="preserve">If the object file does not exist, </w:t>
      </w:r>
      <w:r w:rsidR="0089791A">
        <w:rPr>
          <w:highlight w:val="white"/>
        </w:rPr>
        <w:t xml:space="preserve">it is obviously not up to date, so we return false. If the source file was </w:t>
      </w:r>
      <w:r w:rsidR="003522A7">
        <w:rPr>
          <w:highlight w:val="white"/>
        </w:rPr>
        <w:t xml:space="preserve">modified after </w:t>
      </w:r>
      <w:r w:rsidR="0089791A">
        <w:rPr>
          <w:highlight w:val="white"/>
        </w:rPr>
        <w:t>the object file, the object file is not up to date, and we return false.</w:t>
      </w: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5C58BF68"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are (directly or indirectly) included by the source files with the </w:t>
      </w:r>
      <w:r w:rsidR="003A18F8" w:rsidRPr="003A18F8">
        <w:rPr>
          <w:rStyle w:val="KeyWord0"/>
          <w:highlight w:val="white"/>
        </w:rPr>
        <w:t>#include</w:t>
      </w:r>
      <w:r w:rsidR="003A18F8">
        <w:rPr>
          <w:highlight w:val="white"/>
        </w:rPr>
        <w:t xml:space="preserve"> preprocessor directive.</w:t>
      </w:r>
    </w:p>
    <w:p w14:paraId="395E585C" w14:textId="3E55FAF2" w:rsidR="000848EB" w:rsidRPr="000848EB" w:rsidRDefault="000848EB" w:rsidP="000848EB">
      <w:pPr>
        <w:pStyle w:val="Code"/>
        <w:rPr>
          <w:highlight w:val="white"/>
        </w:rPr>
      </w:pPr>
      <w:r w:rsidRPr="000848EB">
        <w:rPr>
          <w:highlight w:val="white"/>
        </w:rPr>
        <w:t xml:space="preserve">      FileInfo </w:t>
      </w:r>
      <w:r w:rsidR="005926BE">
        <w:rPr>
          <w:highlight w:val="white"/>
        </w:rPr>
        <w:t>includeSetFile</w:t>
      </w:r>
      <w:r w:rsidRPr="000848EB">
        <w:rPr>
          <w:highlight w:val="white"/>
        </w:rPr>
        <w:t xml:space="preserve"> = new FileInfo(file.FullName + ".</w:t>
      </w:r>
      <w:r w:rsidR="005926BE">
        <w:rPr>
          <w:highlight w:val="white"/>
        </w:rPr>
        <w:t>include</w:t>
      </w:r>
      <w:r w:rsidRPr="000848EB">
        <w:rPr>
          <w:highlight w:val="white"/>
        </w:rPr>
        <w:t>");</w:t>
      </w:r>
    </w:p>
    <w:p w14:paraId="7370915E" w14:textId="71680013" w:rsidR="000848EB" w:rsidRPr="000848EB" w:rsidRDefault="000848EB" w:rsidP="000848EB">
      <w:pPr>
        <w:pStyle w:val="Code"/>
        <w:rPr>
          <w:highlight w:val="white"/>
        </w:rPr>
      </w:pPr>
      <w:r w:rsidRPr="000848EB">
        <w:rPr>
          <w:highlight w:val="white"/>
        </w:rPr>
        <w:t xml:space="preserve">      if (</w:t>
      </w:r>
      <w:r w:rsidR="005926BE">
        <w:rPr>
          <w:highlight w:val="white"/>
        </w:rPr>
        <w:t>include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3CDF9E13" w:rsidR="00867389" w:rsidRDefault="000848EB" w:rsidP="000848EB">
      <w:pPr>
        <w:pStyle w:val="Code"/>
        <w:rPr>
          <w:highlight w:val="white"/>
        </w:rPr>
      </w:pPr>
      <w:r w:rsidRPr="000848EB">
        <w:rPr>
          <w:highlight w:val="white"/>
        </w:rPr>
        <w:t xml:space="preserve">          StreamReader </w:t>
      </w:r>
      <w:r w:rsidR="005926BE">
        <w:rPr>
          <w:highlight w:val="white"/>
        </w:rPr>
        <w:t xml:space="preserve">includeSetReader </w:t>
      </w:r>
      <w:r w:rsidRPr="000848EB">
        <w:rPr>
          <w:highlight w:val="white"/>
        </w:rPr>
        <w:t>=</w:t>
      </w:r>
    </w:p>
    <w:p w14:paraId="658D520F" w14:textId="19245B6D"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5926BE">
        <w:rPr>
          <w:highlight w:val="white"/>
        </w:rPr>
        <w:t>includeSetFile</w:t>
      </w:r>
      <w:r w:rsidR="000848EB" w:rsidRPr="000848EB">
        <w:rPr>
          <w:highlight w:val="white"/>
        </w:rPr>
        <w:t>.FullName));</w:t>
      </w:r>
    </w:p>
    <w:p w14:paraId="799200E2" w14:textId="690F5AE5" w:rsidR="000848EB" w:rsidRPr="000848EB" w:rsidRDefault="000848EB" w:rsidP="000848EB">
      <w:pPr>
        <w:pStyle w:val="Code"/>
        <w:rPr>
          <w:highlight w:val="white"/>
        </w:rPr>
      </w:pPr>
      <w:r w:rsidRPr="000848EB">
        <w:rPr>
          <w:highlight w:val="white"/>
        </w:rPr>
        <w:t xml:space="preserve">          string </w:t>
      </w:r>
      <w:r w:rsidR="00163EB6">
        <w:rPr>
          <w:highlight w:val="white"/>
        </w:rPr>
        <w:t>includeSet</w:t>
      </w:r>
      <w:r w:rsidR="00586C7E">
        <w:rPr>
          <w:highlight w:val="white"/>
        </w:rPr>
        <w:t>T</w:t>
      </w:r>
      <w:r w:rsidRPr="000848EB">
        <w:rPr>
          <w:highlight w:val="white"/>
        </w:rPr>
        <w:t xml:space="preserve">ext = </w:t>
      </w:r>
      <w:r w:rsidR="005926BE">
        <w:rPr>
          <w:highlight w:val="white"/>
        </w:rPr>
        <w:t>includeSetReader</w:t>
      </w:r>
      <w:r w:rsidRPr="000848EB">
        <w:rPr>
          <w:highlight w:val="white"/>
        </w:rPr>
        <w:t>.ReadToEnd();</w:t>
      </w:r>
    </w:p>
    <w:p w14:paraId="7138CC78" w14:textId="33B27E01" w:rsidR="000848EB" w:rsidRPr="000848EB" w:rsidRDefault="000848EB" w:rsidP="000848EB">
      <w:pPr>
        <w:pStyle w:val="Code"/>
        <w:rPr>
          <w:highlight w:val="white"/>
        </w:rPr>
      </w:pPr>
      <w:r w:rsidRPr="000848EB">
        <w:rPr>
          <w:highlight w:val="white"/>
        </w:rPr>
        <w:t xml:space="preserve">          </w:t>
      </w:r>
      <w:r w:rsidR="005926BE">
        <w:rPr>
          <w:highlight w:val="white"/>
        </w:rPr>
        <w:t>includeSetReader</w:t>
      </w:r>
      <w:r w:rsidRPr="000848EB">
        <w:rPr>
          <w:highlight w:val="white"/>
        </w:rPr>
        <w:t>.Close();</w:t>
      </w:r>
    </w:p>
    <w:p w14:paraId="2B0906DD" w14:textId="7AD93151"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725614">
        <w:rPr>
          <w:highlight w:val="white"/>
        </w:rPr>
        <w:t>includ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object file.</w:t>
      </w:r>
    </w:p>
    <w:p w14:paraId="14591C16" w14:textId="2FC055C0" w:rsidR="000848EB" w:rsidRPr="000848EB" w:rsidRDefault="000848EB" w:rsidP="000848EB">
      <w:pPr>
        <w:pStyle w:val="Code"/>
        <w:rPr>
          <w:highlight w:val="white"/>
        </w:rPr>
      </w:pPr>
      <w:r w:rsidRPr="000848EB">
        <w:rPr>
          <w:highlight w:val="white"/>
        </w:rPr>
        <w:t xml:space="preserve">          if (</w:t>
      </w:r>
      <w:r w:rsidR="00163EB6">
        <w:rPr>
          <w:highlight w:val="white"/>
        </w:rPr>
        <w:t>includeSetT</w:t>
      </w:r>
      <w:r w:rsidR="00163EB6" w:rsidRPr="000848EB">
        <w:rPr>
          <w:highlight w:val="white"/>
        </w:rPr>
        <w:t>ext</w:t>
      </w:r>
      <w:r w:rsidRPr="000848EB">
        <w:rPr>
          <w:highlight w:val="white"/>
        </w:rPr>
        <w:t>.Length &gt; 0) {</w:t>
      </w:r>
    </w:p>
    <w:p w14:paraId="39973CA1" w14:textId="0E77B457" w:rsidR="000848EB" w:rsidRPr="000848EB" w:rsidRDefault="000848EB" w:rsidP="000848EB">
      <w:pPr>
        <w:pStyle w:val="Code"/>
        <w:rPr>
          <w:highlight w:val="white"/>
        </w:rPr>
      </w:pPr>
      <w:r w:rsidRPr="000848EB">
        <w:rPr>
          <w:highlight w:val="white"/>
        </w:rPr>
        <w:t xml:space="preserve">            string[] </w:t>
      </w:r>
      <w:r w:rsidR="00DC7211">
        <w:rPr>
          <w:highlight w:val="white"/>
        </w:rPr>
        <w:t>include</w:t>
      </w:r>
      <w:r w:rsidR="00D12D80">
        <w:rPr>
          <w:highlight w:val="white"/>
        </w:rPr>
        <w:t>Name</w:t>
      </w:r>
      <w:r w:rsidR="00DC7211">
        <w:rPr>
          <w:highlight w:val="white"/>
        </w:rPr>
        <w:t>A</w:t>
      </w:r>
      <w:r w:rsidRPr="000848EB">
        <w:rPr>
          <w:highlight w:val="white"/>
        </w:rPr>
        <w:t xml:space="preserve">rray = </w:t>
      </w:r>
      <w:r w:rsidR="00163EB6">
        <w:rPr>
          <w:highlight w:val="white"/>
        </w:rPr>
        <w:t>include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57F19463" w:rsidR="000848EB" w:rsidRPr="000848EB" w:rsidRDefault="000848EB" w:rsidP="000848EB">
      <w:pPr>
        <w:pStyle w:val="Code"/>
        <w:rPr>
          <w:highlight w:val="white"/>
        </w:rPr>
      </w:pPr>
      <w:r w:rsidRPr="000848EB">
        <w:rPr>
          <w:highlight w:val="white"/>
        </w:rPr>
        <w:t xml:space="preserve">            foreach (string </w:t>
      </w:r>
      <w:r w:rsidR="00DC7211">
        <w:rPr>
          <w:highlight w:val="white"/>
        </w:rPr>
        <w:t>include</w:t>
      </w:r>
      <w:r w:rsidR="00024666">
        <w:rPr>
          <w:highlight w:val="white"/>
        </w:rPr>
        <w:t>Name</w:t>
      </w:r>
      <w:r w:rsidRPr="000848EB">
        <w:rPr>
          <w:highlight w:val="white"/>
        </w:rPr>
        <w:t xml:space="preserve"> in </w:t>
      </w:r>
      <w:r w:rsidR="00D12D80">
        <w:rPr>
          <w:highlight w:val="white"/>
        </w:rPr>
        <w:t>includeNameA</w:t>
      </w:r>
      <w:r w:rsidR="00D12D80" w:rsidRPr="000848EB">
        <w:rPr>
          <w:highlight w:val="white"/>
        </w:rPr>
        <w:t>rray</w:t>
      </w:r>
      <w:r w:rsidRPr="000848EB">
        <w:rPr>
          <w:highlight w:val="white"/>
        </w:rPr>
        <w:t>)  {</w:t>
      </w:r>
    </w:p>
    <w:p w14:paraId="77429386" w14:textId="5E96E0A5" w:rsidR="000848EB" w:rsidRPr="000848EB" w:rsidRDefault="000848EB" w:rsidP="00CC5549">
      <w:pPr>
        <w:pStyle w:val="Code"/>
        <w:rPr>
          <w:highlight w:val="white"/>
        </w:rPr>
      </w:pPr>
      <w:r w:rsidRPr="000848EB">
        <w:rPr>
          <w:highlight w:val="white"/>
        </w:rPr>
        <w:t xml:space="preserve">              FileInfo </w:t>
      </w:r>
      <w:r w:rsidR="00B33829">
        <w:rPr>
          <w:highlight w:val="white"/>
        </w:rPr>
        <w:t>include</w:t>
      </w:r>
      <w:r w:rsidRPr="000848EB">
        <w:rPr>
          <w:highlight w:val="white"/>
        </w:rPr>
        <w:t>File =</w:t>
      </w:r>
      <w:r w:rsidR="0023597F">
        <w:rPr>
          <w:highlight w:val="white"/>
        </w:rPr>
        <w:t xml:space="preserve"> </w:t>
      </w:r>
      <w:r w:rsidRPr="000848EB">
        <w:rPr>
          <w:highlight w:val="white"/>
        </w:rPr>
        <w:t>new FileInfo(</w:t>
      </w:r>
      <w:r w:rsidR="0023597F">
        <w:rPr>
          <w:highlight w:val="white"/>
        </w:rPr>
        <w:t xml:space="preserve">SourcePath + </w:t>
      </w:r>
      <w:r w:rsidR="00B33829">
        <w:rPr>
          <w:highlight w:val="white"/>
        </w:rPr>
        <w:t>includeName</w:t>
      </w:r>
      <w:r w:rsidR="00734740">
        <w:rPr>
          <w:highlight w:val="white"/>
        </w:rPr>
        <w:t>)</w:t>
      </w:r>
      <w:r w:rsidRPr="000848EB">
        <w:rPr>
          <w:highlight w:val="white"/>
        </w:rPr>
        <w:t>;</w:t>
      </w:r>
    </w:p>
    <w:p w14:paraId="6D914BDF" w14:textId="1D3F1A07"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object file, </w:t>
      </w:r>
      <w:r w:rsidR="00230C0B">
        <w:rPr>
          <w:highlight w:val="white"/>
        </w:rPr>
        <w:t xml:space="preserve">the object file is not up to date </w:t>
      </w:r>
      <w:r>
        <w:rPr>
          <w:highlight w:val="white"/>
        </w:rPr>
        <w:t xml:space="preserve">and </w:t>
      </w:r>
      <w:r w:rsidR="00230C0B">
        <w:rPr>
          <w:highlight w:val="white"/>
        </w:rPr>
        <w:t xml:space="preserve">we </w:t>
      </w:r>
      <w:r>
        <w:rPr>
          <w:highlight w:val="white"/>
        </w:rPr>
        <w:t>return false.</w:t>
      </w:r>
    </w:p>
    <w:p w14:paraId="50227AE8" w14:textId="0CDEDDE7" w:rsidR="000848EB" w:rsidRPr="000848EB" w:rsidRDefault="000848EB" w:rsidP="000848EB">
      <w:pPr>
        <w:pStyle w:val="Code"/>
        <w:rPr>
          <w:highlight w:val="white"/>
        </w:rPr>
      </w:pPr>
      <w:r w:rsidRPr="000848EB">
        <w:rPr>
          <w:highlight w:val="white"/>
        </w:rPr>
        <w:t xml:space="preserve">              if (</w:t>
      </w:r>
      <w:r w:rsidR="00B33829">
        <w:rPr>
          <w:highlight w:val="white"/>
        </w:rPr>
        <w:t>include</w:t>
      </w:r>
      <w:r w:rsidR="00B33829" w:rsidRPr="000848EB">
        <w:rPr>
          <w:highlight w:val="white"/>
        </w:rPr>
        <w:t>File</w:t>
      </w:r>
      <w:r w:rsidRPr="000848EB">
        <w:rPr>
          <w:highlight w:val="white"/>
        </w:rPr>
        <w:t>.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lastRenderedPageBreak/>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604BA042"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object file)</w:t>
      </w:r>
      <w:r>
        <w:rPr>
          <w:highlight w:val="white"/>
        </w:rPr>
        <w:t xml:space="preserve">, the </w:t>
      </w:r>
      <w:r w:rsidR="00230C0B">
        <w:rPr>
          <w:highlight w:val="white"/>
        </w:rPr>
        <w:t xml:space="preserve">object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r>
        <w:rPr>
          <w:highlight w:val="white"/>
        </w:rPr>
        <w:t>In order for the parsers of this book to work properly, we add three parser classes.</w:t>
      </w:r>
      <w:r w:rsidR="006A0812">
        <w:rPr>
          <w:highlight w:val="white"/>
        </w:rPr>
        <w:t xml:space="preserve"> We need them in order to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 xml:space="preserve">Label and </w:t>
      </w:r>
      <w:proofErr w:type="spellStart"/>
      <w:r>
        <w:t>Goto</w:t>
      </w:r>
      <w:proofErr w:type="spellEnd"/>
      <w:r>
        <w:t xml:space="preserve"> Statement</w:t>
      </w:r>
      <w:bookmarkEnd w:id="151"/>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4"/>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12DBE" w:rsidRPr="00D2146B" w:rsidRDefault="00912DBE" w:rsidP="0050082D">
                              <w:pPr>
                                <w:spacing w:before="0" w:after="0"/>
                                <w:rPr>
                                  <w:sz w:val="18"/>
                                  <w:szCs w:val="18"/>
                                  <w:lang w:val="sv-SE"/>
                                </w:rPr>
                              </w:pPr>
                              <w:r>
                                <w:rPr>
                                  <w:sz w:val="18"/>
                                  <w:szCs w:val="18"/>
                                  <w:lang w:val="sv-SE"/>
                                </w:rPr>
                                <w:t>Static int globalInt</w:t>
                              </w:r>
                            </w:p>
                            <w:p w14:paraId="69A6032C" w14:textId="768161F7" w:rsidR="00912DBE" w:rsidRDefault="00912DBE" w:rsidP="0050082D">
                              <w:pPr>
                                <w:spacing w:before="0" w:after="0"/>
                                <w:rPr>
                                  <w:sz w:val="18"/>
                                  <w:szCs w:val="18"/>
                                  <w:lang w:val="sv-SE"/>
                                </w:rPr>
                              </w:pPr>
                              <w:r>
                                <w:rPr>
                                  <w:sz w:val="18"/>
                                  <w:szCs w:val="18"/>
                                  <w:lang w:val="sv-SE"/>
                                </w:rPr>
                                <w:t>Static int i</w:t>
                              </w:r>
                            </w:p>
                            <w:p w14:paraId="65DC2C71" w14:textId="7AEEED2D" w:rsidR="00912DBE" w:rsidRDefault="00912DBE" w:rsidP="0050082D">
                              <w:pPr>
                                <w:spacing w:before="0" w:after="0"/>
                                <w:rPr>
                                  <w:sz w:val="18"/>
                                  <w:szCs w:val="18"/>
                                  <w:lang w:val="sv-SE"/>
                                </w:rPr>
                              </w:pPr>
                            </w:p>
                            <w:p w14:paraId="3B0DD407" w14:textId="21D67AC3" w:rsidR="00912DBE" w:rsidRPr="001B6705" w:rsidRDefault="00912DB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12DBE" w:rsidRPr="00D2146B" w:rsidRDefault="00912DB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12DBE" w:rsidRPr="00D2146B" w:rsidRDefault="00912DB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12DBE" w:rsidRDefault="00912DB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12DBE" w:rsidRPr="00D2146B" w:rsidRDefault="00912DBE" w:rsidP="0050082D">
                              <w:pPr>
                                <w:spacing w:before="0" w:after="0" w:line="256" w:lineRule="auto"/>
                                <w:rPr>
                                  <w:sz w:val="18"/>
                                  <w:szCs w:val="18"/>
                                </w:rPr>
                              </w:pPr>
                              <w:r>
                                <w:rPr>
                                  <w:sz w:val="18"/>
                                  <w:szCs w:val="18"/>
                                </w:rPr>
                                <w:t>Auto mainChar : char</w:t>
                              </w:r>
                            </w:p>
                            <w:p w14:paraId="302437A3" w14:textId="77777777" w:rsidR="00912DBE" w:rsidRDefault="00912DBE" w:rsidP="0050082D">
                              <w:pPr>
                                <w:spacing w:before="0" w:after="0" w:line="256" w:lineRule="auto"/>
                                <w:rPr>
                                  <w:rFonts w:eastAsia="Calibri"/>
                                  <w:color w:val="000000"/>
                                  <w:sz w:val="18"/>
                                  <w:szCs w:val="18"/>
                                </w:rPr>
                              </w:pPr>
                            </w:p>
                            <w:p w14:paraId="71CC6A80" w14:textId="77C30F45" w:rsidR="00912DBE" w:rsidRPr="00D2146B" w:rsidRDefault="00912DBE" w:rsidP="008C458D">
                              <w:pPr>
                                <w:spacing w:before="0" w:after="0" w:line="256" w:lineRule="auto"/>
                                <w:rPr>
                                  <w:sz w:val="18"/>
                                  <w:szCs w:val="18"/>
                                </w:rPr>
                              </w:pPr>
                              <w:r>
                                <w:rPr>
                                  <w:rFonts w:eastAsia="Calibri"/>
                                  <w:color w:val="000000"/>
                                  <w:sz w:val="18"/>
                                  <w:szCs w:val="18"/>
                                </w:rPr>
                                <w:t>m_parentTable</w:t>
                              </w:r>
                            </w:p>
                            <w:p w14:paraId="4A1EB75F" w14:textId="77777777" w:rsidR="00912DBE" w:rsidRPr="00D2146B" w:rsidRDefault="00912DBE" w:rsidP="0050082D">
                              <w:pPr>
                                <w:spacing w:before="0" w:after="0" w:line="256" w:lineRule="auto"/>
                                <w:rPr>
                                  <w:sz w:val="18"/>
                                  <w:szCs w:val="18"/>
                                </w:rPr>
                              </w:pPr>
                              <w:r w:rsidRPr="00D2146B">
                                <w:rPr>
                                  <w:rFonts w:eastAsia="Calibri"/>
                                  <w:color w:val="000000"/>
                                  <w:sz w:val="18"/>
                                  <w:szCs w:val="18"/>
                                </w:rPr>
                                <w:t> </w:t>
                              </w:r>
                            </w:p>
                            <w:p w14:paraId="176D8F8E" w14:textId="77777777" w:rsidR="00912DBE" w:rsidRPr="00D2146B" w:rsidRDefault="00912DB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12DBE" w:rsidRPr="00D2146B" w:rsidRDefault="00912DB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12DBE" w:rsidRPr="00D2146B" w:rsidRDefault="00912DBE" w:rsidP="0050082D">
                              <w:pPr>
                                <w:spacing w:before="0" w:after="0" w:line="254" w:lineRule="auto"/>
                                <w:rPr>
                                  <w:sz w:val="18"/>
                                  <w:szCs w:val="18"/>
                                </w:rPr>
                              </w:pPr>
                              <w:r>
                                <w:rPr>
                                  <w:rFonts w:eastAsia="Calibri"/>
                                  <w:color w:val="000000"/>
                                  <w:sz w:val="18"/>
                                  <w:szCs w:val="18"/>
                                </w:rPr>
                                <w:t>auto int i</w:t>
                              </w:r>
                            </w:p>
                            <w:p w14:paraId="1EB866A9" w14:textId="57278A33" w:rsidR="00912DBE" w:rsidRDefault="00912DB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12DBE" w:rsidRDefault="00912DBE" w:rsidP="00073BF2">
                              <w:pPr>
                                <w:spacing w:before="0" w:after="0" w:line="254" w:lineRule="auto"/>
                                <w:rPr>
                                  <w:rFonts w:eastAsia="Calibri"/>
                                  <w:color w:val="000000"/>
                                  <w:sz w:val="18"/>
                                  <w:szCs w:val="18"/>
                                </w:rPr>
                              </w:pPr>
                            </w:p>
                            <w:p w14:paraId="55FF5C13" w14:textId="77777777" w:rsidR="00912DBE" w:rsidRPr="00D2146B" w:rsidRDefault="00912DBE" w:rsidP="00073BF2">
                              <w:pPr>
                                <w:spacing w:before="0" w:after="0" w:line="256" w:lineRule="auto"/>
                                <w:rPr>
                                  <w:sz w:val="18"/>
                                  <w:szCs w:val="18"/>
                                </w:rPr>
                              </w:pPr>
                              <w:r>
                                <w:rPr>
                                  <w:rFonts w:eastAsia="Calibri"/>
                                  <w:color w:val="000000"/>
                                  <w:sz w:val="18"/>
                                  <w:szCs w:val="18"/>
                                </w:rPr>
                                <w:t>m_parentTable</w:t>
                              </w:r>
                            </w:p>
                            <w:p w14:paraId="20CF0F08" w14:textId="77777777" w:rsidR="00912DBE" w:rsidRPr="00D2146B" w:rsidRDefault="00912DBE" w:rsidP="00073BF2">
                              <w:pPr>
                                <w:spacing w:before="0" w:after="0" w:line="254" w:lineRule="auto"/>
                                <w:rPr>
                                  <w:sz w:val="18"/>
                                  <w:szCs w:val="18"/>
                                </w:rPr>
                              </w:pPr>
                            </w:p>
                            <w:p w14:paraId="2347329E" w14:textId="77777777" w:rsidR="00912DBE" w:rsidRPr="00D2146B" w:rsidRDefault="00912DBE" w:rsidP="0050082D">
                              <w:pPr>
                                <w:spacing w:before="0" w:after="0" w:line="254" w:lineRule="auto"/>
                                <w:rPr>
                                  <w:sz w:val="18"/>
                                  <w:szCs w:val="18"/>
                                </w:rPr>
                              </w:pPr>
                              <w:r w:rsidRPr="00D2146B">
                                <w:rPr>
                                  <w:rFonts w:eastAsia="Calibri"/>
                                  <w:color w:val="000000"/>
                                  <w:sz w:val="18"/>
                                  <w:szCs w:val="18"/>
                                </w:rPr>
                                <w:t> </w:t>
                              </w:r>
                            </w:p>
                            <w:p w14:paraId="7D6DAD56" w14:textId="77777777" w:rsidR="00912DBE" w:rsidRPr="00D2146B" w:rsidRDefault="00912DB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12DBE" w:rsidRPr="00D2146B" w:rsidRDefault="00912DB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12DBE" w:rsidRPr="00100F82" w:rsidRDefault="00912DBE" w:rsidP="00100F82">
                              <w:pPr>
                                <w:spacing w:before="0" w:after="0"/>
                                <w:rPr>
                                  <w:sz w:val="18"/>
                                  <w:szCs w:val="18"/>
                                </w:rPr>
                              </w:pPr>
                              <w:r w:rsidRPr="00100F82">
                                <w:rPr>
                                  <w:sz w:val="18"/>
                                  <w:szCs w:val="18"/>
                                </w:rPr>
                                <w:t>auto int i</w:t>
                              </w:r>
                            </w:p>
                            <w:p w14:paraId="5D0A676C" w14:textId="673BC4F3" w:rsidR="00912DBE" w:rsidRPr="00100F82" w:rsidRDefault="00912DBE" w:rsidP="00100F82">
                              <w:pPr>
                                <w:spacing w:before="0" w:after="0"/>
                                <w:rPr>
                                  <w:sz w:val="18"/>
                                  <w:szCs w:val="18"/>
                                </w:rPr>
                              </w:pPr>
                              <w:r w:rsidRPr="00100F82">
                                <w:rPr>
                                  <w:sz w:val="18"/>
                                  <w:szCs w:val="18"/>
                                </w:rPr>
                                <w:t>auto double blockDouble</w:t>
                              </w:r>
                            </w:p>
                            <w:p w14:paraId="5B01AFF6" w14:textId="77777777" w:rsidR="00912DBE" w:rsidRDefault="00912DBE" w:rsidP="00100F82">
                              <w:pPr>
                                <w:spacing w:before="0" w:after="0" w:line="256" w:lineRule="auto"/>
                                <w:rPr>
                                  <w:rFonts w:eastAsia="Calibri"/>
                                  <w:color w:val="000000"/>
                                  <w:sz w:val="18"/>
                                  <w:szCs w:val="18"/>
                                </w:rPr>
                              </w:pPr>
                            </w:p>
                            <w:p w14:paraId="35EF25BA" w14:textId="6D9A7EDC" w:rsidR="00912DBE" w:rsidRPr="00D2146B" w:rsidRDefault="00912DBE" w:rsidP="00100F82">
                              <w:pPr>
                                <w:spacing w:before="0" w:after="0" w:line="256" w:lineRule="auto"/>
                                <w:rPr>
                                  <w:sz w:val="18"/>
                                  <w:szCs w:val="18"/>
                                </w:rPr>
                              </w:pPr>
                              <w:r>
                                <w:rPr>
                                  <w:rFonts w:eastAsia="Calibri"/>
                                  <w:color w:val="000000"/>
                                  <w:sz w:val="18"/>
                                  <w:szCs w:val="18"/>
                                </w:rPr>
                                <w:t>m_parentTable</w:t>
                              </w:r>
                            </w:p>
                            <w:p w14:paraId="274031CF" w14:textId="32871C06" w:rsidR="00912DBE" w:rsidRDefault="00912DB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12DBE" w:rsidRDefault="00912DB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12DBE" w:rsidRDefault="00912DBE" w:rsidP="00D44BB8">
                              <w:pPr>
                                <w:spacing w:line="252" w:lineRule="auto"/>
                              </w:pPr>
                              <w:r>
                                <w:rPr>
                                  <w:rFonts w:eastAsia="Calibri"/>
                                  <w:color w:val="000000"/>
                                  <w:sz w:val="18"/>
                                  <w:szCs w:val="18"/>
                                </w:rPr>
                                <w:t>SymbolTable.CurrentTable</w:t>
                              </w:r>
                            </w:p>
                            <w:p w14:paraId="332537CB" w14:textId="66AB52F1" w:rsidR="00912DBE" w:rsidRDefault="00912DBE" w:rsidP="00D44BB8">
                              <w:pPr>
                                <w:spacing w:line="252" w:lineRule="auto"/>
                              </w:pPr>
                            </w:p>
                            <w:p w14:paraId="35DA4169" w14:textId="77777777" w:rsidR="00912DBE" w:rsidRDefault="00912DB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12DBE" w:rsidRPr="00610E6C" w:rsidRDefault="00912DB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12DBE" w:rsidRPr="00D2146B" w:rsidRDefault="00912DBE" w:rsidP="0050082D">
                        <w:pPr>
                          <w:spacing w:before="0" w:after="0"/>
                          <w:rPr>
                            <w:sz w:val="18"/>
                            <w:szCs w:val="18"/>
                            <w:lang w:val="sv-SE"/>
                          </w:rPr>
                        </w:pPr>
                        <w:r>
                          <w:rPr>
                            <w:sz w:val="18"/>
                            <w:szCs w:val="18"/>
                            <w:lang w:val="sv-SE"/>
                          </w:rPr>
                          <w:t>Static int globalInt</w:t>
                        </w:r>
                      </w:p>
                      <w:p w14:paraId="69A6032C" w14:textId="768161F7" w:rsidR="00912DBE" w:rsidRDefault="00912DBE" w:rsidP="0050082D">
                        <w:pPr>
                          <w:spacing w:before="0" w:after="0"/>
                          <w:rPr>
                            <w:sz w:val="18"/>
                            <w:szCs w:val="18"/>
                            <w:lang w:val="sv-SE"/>
                          </w:rPr>
                        </w:pPr>
                        <w:r>
                          <w:rPr>
                            <w:sz w:val="18"/>
                            <w:szCs w:val="18"/>
                            <w:lang w:val="sv-SE"/>
                          </w:rPr>
                          <w:t>Static int i</w:t>
                        </w:r>
                      </w:p>
                      <w:p w14:paraId="65DC2C71" w14:textId="7AEEED2D" w:rsidR="00912DBE" w:rsidRDefault="00912DBE" w:rsidP="0050082D">
                        <w:pPr>
                          <w:spacing w:before="0" w:after="0"/>
                          <w:rPr>
                            <w:sz w:val="18"/>
                            <w:szCs w:val="18"/>
                            <w:lang w:val="sv-SE"/>
                          </w:rPr>
                        </w:pPr>
                      </w:p>
                      <w:p w14:paraId="3B0DD407" w14:textId="21D67AC3" w:rsidR="00912DBE" w:rsidRPr="001B6705" w:rsidRDefault="00912DB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12DBE" w:rsidRPr="00D2146B" w:rsidRDefault="00912DBE"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12DBE" w:rsidRPr="00D2146B" w:rsidRDefault="00912DB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12DBE" w:rsidRDefault="00912DB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12DBE" w:rsidRPr="00D2146B" w:rsidRDefault="00912DBE" w:rsidP="0050082D">
                        <w:pPr>
                          <w:spacing w:before="0" w:after="0" w:line="256" w:lineRule="auto"/>
                          <w:rPr>
                            <w:sz w:val="18"/>
                            <w:szCs w:val="18"/>
                          </w:rPr>
                        </w:pPr>
                        <w:r>
                          <w:rPr>
                            <w:sz w:val="18"/>
                            <w:szCs w:val="18"/>
                          </w:rPr>
                          <w:t>Auto mainChar : char</w:t>
                        </w:r>
                      </w:p>
                      <w:p w14:paraId="302437A3" w14:textId="77777777" w:rsidR="00912DBE" w:rsidRDefault="00912DBE" w:rsidP="0050082D">
                        <w:pPr>
                          <w:spacing w:before="0" w:after="0" w:line="256" w:lineRule="auto"/>
                          <w:rPr>
                            <w:rFonts w:eastAsia="Calibri"/>
                            <w:color w:val="000000"/>
                            <w:sz w:val="18"/>
                            <w:szCs w:val="18"/>
                          </w:rPr>
                        </w:pPr>
                      </w:p>
                      <w:p w14:paraId="71CC6A80" w14:textId="77C30F45" w:rsidR="00912DBE" w:rsidRPr="00D2146B" w:rsidRDefault="00912DBE" w:rsidP="008C458D">
                        <w:pPr>
                          <w:spacing w:before="0" w:after="0" w:line="256" w:lineRule="auto"/>
                          <w:rPr>
                            <w:sz w:val="18"/>
                            <w:szCs w:val="18"/>
                          </w:rPr>
                        </w:pPr>
                        <w:r>
                          <w:rPr>
                            <w:rFonts w:eastAsia="Calibri"/>
                            <w:color w:val="000000"/>
                            <w:sz w:val="18"/>
                            <w:szCs w:val="18"/>
                          </w:rPr>
                          <w:t>m_parentTable</w:t>
                        </w:r>
                      </w:p>
                      <w:p w14:paraId="4A1EB75F" w14:textId="77777777" w:rsidR="00912DBE" w:rsidRPr="00D2146B" w:rsidRDefault="00912DBE" w:rsidP="0050082D">
                        <w:pPr>
                          <w:spacing w:before="0" w:after="0" w:line="256" w:lineRule="auto"/>
                          <w:rPr>
                            <w:sz w:val="18"/>
                            <w:szCs w:val="18"/>
                          </w:rPr>
                        </w:pPr>
                        <w:r w:rsidRPr="00D2146B">
                          <w:rPr>
                            <w:rFonts w:eastAsia="Calibri"/>
                            <w:color w:val="000000"/>
                            <w:sz w:val="18"/>
                            <w:szCs w:val="18"/>
                          </w:rPr>
                          <w:t> </w:t>
                        </w:r>
                      </w:p>
                      <w:p w14:paraId="176D8F8E" w14:textId="77777777" w:rsidR="00912DBE" w:rsidRPr="00D2146B" w:rsidRDefault="00912DB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12DBE" w:rsidRPr="00D2146B" w:rsidRDefault="00912DB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12DBE" w:rsidRPr="00D2146B" w:rsidRDefault="00912DBE" w:rsidP="0050082D">
                        <w:pPr>
                          <w:spacing w:before="0" w:after="0" w:line="254" w:lineRule="auto"/>
                          <w:rPr>
                            <w:sz w:val="18"/>
                            <w:szCs w:val="18"/>
                          </w:rPr>
                        </w:pPr>
                        <w:r>
                          <w:rPr>
                            <w:rFonts w:eastAsia="Calibri"/>
                            <w:color w:val="000000"/>
                            <w:sz w:val="18"/>
                            <w:szCs w:val="18"/>
                          </w:rPr>
                          <w:t>auto int i</w:t>
                        </w:r>
                      </w:p>
                      <w:p w14:paraId="1EB866A9" w14:textId="57278A33" w:rsidR="00912DBE" w:rsidRDefault="00912DB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12DBE" w:rsidRDefault="00912DBE" w:rsidP="00073BF2">
                        <w:pPr>
                          <w:spacing w:before="0" w:after="0" w:line="254" w:lineRule="auto"/>
                          <w:rPr>
                            <w:rFonts w:eastAsia="Calibri"/>
                            <w:color w:val="000000"/>
                            <w:sz w:val="18"/>
                            <w:szCs w:val="18"/>
                          </w:rPr>
                        </w:pPr>
                      </w:p>
                      <w:p w14:paraId="55FF5C13" w14:textId="77777777" w:rsidR="00912DBE" w:rsidRPr="00D2146B" w:rsidRDefault="00912DBE" w:rsidP="00073BF2">
                        <w:pPr>
                          <w:spacing w:before="0" w:after="0" w:line="256" w:lineRule="auto"/>
                          <w:rPr>
                            <w:sz w:val="18"/>
                            <w:szCs w:val="18"/>
                          </w:rPr>
                        </w:pPr>
                        <w:r>
                          <w:rPr>
                            <w:rFonts w:eastAsia="Calibri"/>
                            <w:color w:val="000000"/>
                            <w:sz w:val="18"/>
                            <w:szCs w:val="18"/>
                          </w:rPr>
                          <w:t>m_parentTable</w:t>
                        </w:r>
                      </w:p>
                      <w:p w14:paraId="20CF0F08" w14:textId="77777777" w:rsidR="00912DBE" w:rsidRPr="00D2146B" w:rsidRDefault="00912DBE" w:rsidP="00073BF2">
                        <w:pPr>
                          <w:spacing w:before="0" w:after="0" w:line="254" w:lineRule="auto"/>
                          <w:rPr>
                            <w:sz w:val="18"/>
                            <w:szCs w:val="18"/>
                          </w:rPr>
                        </w:pPr>
                      </w:p>
                      <w:p w14:paraId="2347329E" w14:textId="77777777" w:rsidR="00912DBE" w:rsidRPr="00D2146B" w:rsidRDefault="00912DBE" w:rsidP="0050082D">
                        <w:pPr>
                          <w:spacing w:before="0" w:after="0" w:line="254" w:lineRule="auto"/>
                          <w:rPr>
                            <w:sz w:val="18"/>
                            <w:szCs w:val="18"/>
                          </w:rPr>
                        </w:pPr>
                        <w:r w:rsidRPr="00D2146B">
                          <w:rPr>
                            <w:rFonts w:eastAsia="Calibri"/>
                            <w:color w:val="000000"/>
                            <w:sz w:val="18"/>
                            <w:szCs w:val="18"/>
                          </w:rPr>
                          <w:t> </w:t>
                        </w:r>
                      </w:p>
                      <w:p w14:paraId="7D6DAD56" w14:textId="77777777" w:rsidR="00912DBE" w:rsidRPr="00D2146B" w:rsidRDefault="00912DB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12DBE" w:rsidRPr="00D2146B" w:rsidRDefault="00912DB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12DBE" w:rsidRPr="00100F82" w:rsidRDefault="00912DBE" w:rsidP="00100F82">
                        <w:pPr>
                          <w:spacing w:before="0" w:after="0"/>
                          <w:rPr>
                            <w:sz w:val="18"/>
                            <w:szCs w:val="18"/>
                          </w:rPr>
                        </w:pPr>
                        <w:r w:rsidRPr="00100F82">
                          <w:rPr>
                            <w:sz w:val="18"/>
                            <w:szCs w:val="18"/>
                          </w:rPr>
                          <w:t>auto int i</w:t>
                        </w:r>
                      </w:p>
                      <w:p w14:paraId="5D0A676C" w14:textId="673BC4F3" w:rsidR="00912DBE" w:rsidRPr="00100F82" w:rsidRDefault="00912DBE" w:rsidP="00100F82">
                        <w:pPr>
                          <w:spacing w:before="0" w:after="0"/>
                          <w:rPr>
                            <w:sz w:val="18"/>
                            <w:szCs w:val="18"/>
                          </w:rPr>
                        </w:pPr>
                        <w:r w:rsidRPr="00100F82">
                          <w:rPr>
                            <w:sz w:val="18"/>
                            <w:szCs w:val="18"/>
                          </w:rPr>
                          <w:t>auto double blockDouble</w:t>
                        </w:r>
                      </w:p>
                      <w:p w14:paraId="5B01AFF6" w14:textId="77777777" w:rsidR="00912DBE" w:rsidRDefault="00912DBE" w:rsidP="00100F82">
                        <w:pPr>
                          <w:spacing w:before="0" w:after="0" w:line="256" w:lineRule="auto"/>
                          <w:rPr>
                            <w:rFonts w:eastAsia="Calibri"/>
                            <w:color w:val="000000"/>
                            <w:sz w:val="18"/>
                            <w:szCs w:val="18"/>
                          </w:rPr>
                        </w:pPr>
                      </w:p>
                      <w:p w14:paraId="35EF25BA" w14:textId="6D9A7EDC" w:rsidR="00912DBE" w:rsidRPr="00D2146B" w:rsidRDefault="00912DBE" w:rsidP="00100F82">
                        <w:pPr>
                          <w:spacing w:before="0" w:after="0" w:line="256" w:lineRule="auto"/>
                          <w:rPr>
                            <w:sz w:val="18"/>
                            <w:szCs w:val="18"/>
                          </w:rPr>
                        </w:pPr>
                        <w:r>
                          <w:rPr>
                            <w:rFonts w:eastAsia="Calibri"/>
                            <w:color w:val="000000"/>
                            <w:sz w:val="18"/>
                            <w:szCs w:val="18"/>
                          </w:rPr>
                          <w:t>m_parentTable</w:t>
                        </w:r>
                      </w:p>
                      <w:p w14:paraId="274031CF" w14:textId="32871C06" w:rsidR="00912DBE" w:rsidRDefault="00912DBE"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12DBE" w:rsidRDefault="00912DBE"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12DBE" w:rsidRDefault="00912DBE" w:rsidP="00D44BB8">
                        <w:pPr>
                          <w:spacing w:line="252" w:lineRule="auto"/>
                        </w:pPr>
                        <w:r>
                          <w:rPr>
                            <w:rFonts w:eastAsia="Calibri"/>
                            <w:color w:val="000000"/>
                            <w:sz w:val="18"/>
                            <w:szCs w:val="18"/>
                          </w:rPr>
                          <w:t>SymbolTable.CurrentTable</w:t>
                        </w:r>
                      </w:p>
                      <w:p w14:paraId="332537CB" w14:textId="66AB52F1" w:rsidR="00912DBE" w:rsidRDefault="00912DBE" w:rsidP="00D44BB8">
                        <w:pPr>
                          <w:spacing w:line="252" w:lineRule="auto"/>
                        </w:pPr>
                      </w:p>
                      <w:p w14:paraId="35DA4169" w14:textId="77777777" w:rsidR="00912DBE" w:rsidRDefault="00912DBE"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12DBE" w:rsidRPr="00610E6C" w:rsidRDefault="00912DB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b/>
              </w:rPr>
            </w:rPrChange>
          </w:rPr>
          <w:t>m_trueSet</w:t>
        </w:r>
        <w:r>
          <w:t xml:space="preserve"> and </w:t>
        </w:r>
        <w:r w:rsidRPr="00F366AE">
          <w:rPr>
            <w:rStyle w:val="KeyWord0"/>
            <w:rPrChange w:id="254" w:author="Stefan Bjornander" w:date="2015-04-25T10:42:00Z">
              <w:rPr>
                <w:rStyle w:val="CodeInText"/>
                <w:b/>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proofErr w:type="spellStart"/>
        <w:r w:rsidRPr="007D738C">
          <w:rPr>
            <w:rStyle w:val="KeyWord0"/>
            <w:rPrChange w:id="278"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b/>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b/>
              </w:rPr>
            </w:rPrChange>
          </w:rPr>
          <w:t>m_volatile</w:t>
        </w:r>
        <w:r>
          <w:t xml:space="preserve"> field in the </w:t>
        </w:r>
        <w:r w:rsidRPr="001832E0">
          <w:rPr>
            <w:rStyle w:val="KeyWord0"/>
            <w:rPrChange w:id="344"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proofErr w:type="spellStart"/>
      <w:r>
        <w:t>Goto</w:t>
      </w:r>
      <w:proofErr w:type="spellEnd"/>
      <w:r>
        <w:t xml:space="preserve"> Next Instructions</w:t>
      </w:r>
      <w:bookmarkEnd w:id="38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proofErr w:type="spellStart"/>
      <w:r w:rsidRPr="00EC76D5">
        <w:t>Goto</w:t>
      </w:r>
      <w:proofErr w:type="spellEnd"/>
      <w:r w:rsidRPr="00EC76D5">
        <w:t xml:space="preserve"> Chains</w:t>
      </w:r>
      <w:bookmarkEnd w:id="38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9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12DBE" w:rsidRPr="00D2146B" w:rsidRDefault="00912DB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12DBE" w:rsidRPr="00D2146B" w:rsidRDefault="00912DB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12DBE" w:rsidRPr="00D2146B" w:rsidRDefault="00912DB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12DBE" w:rsidRPr="00D2146B" w:rsidRDefault="00912DB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12DBE" w:rsidRPr="00D2146B" w:rsidRDefault="00912DBE" w:rsidP="00D2146B">
                              <w:pPr>
                                <w:spacing w:before="0" w:after="0"/>
                                <w:rPr>
                                  <w:sz w:val="18"/>
                                  <w:szCs w:val="18"/>
                                  <w:lang w:val="sv-SE"/>
                                </w:rPr>
                              </w:pPr>
                              <w:r w:rsidRPr="00D2146B">
                                <w:rPr>
                                  <w:sz w:val="18"/>
                                  <w:szCs w:val="18"/>
                                  <w:lang w:val="sv-SE"/>
                                </w:rPr>
                                <w:t>Ellipse Frame Pointer</w:t>
                              </w:r>
                            </w:p>
                            <w:p w14:paraId="366E1AE1" w14:textId="757FAE9A" w:rsidR="00912DBE" w:rsidRPr="00D2146B" w:rsidRDefault="00912DBE" w:rsidP="00D2146B">
                              <w:pPr>
                                <w:spacing w:before="0" w:after="0"/>
                                <w:rPr>
                                  <w:sz w:val="18"/>
                                  <w:szCs w:val="18"/>
                                  <w:lang w:val="sv-SE"/>
                                </w:rPr>
                              </w:pPr>
                              <w:r w:rsidRPr="00D2146B">
                                <w:rPr>
                                  <w:sz w:val="18"/>
                                  <w:szCs w:val="18"/>
                                  <w:lang w:val="sv-SE"/>
                                </w:rPr>
                                <w:t>Regular Frame Pointer</w:t>
                              </w:r>
                            </w:p>
                            <w:p w14:paraId="3E5A4966" w14:textId="38836501" w:rsidR="00912DBE" w:rsidRPr="00D2146B" w:rsidRDefault="00912DB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12DBE" w:rsidRPr="00D2146B" w:rsidRDefault="00912DBE" w:rsidP="00D2146B">
                              <w:pPr>
                                <w:spacing w:before="0" w:after="0"/>
                                <w:rPr>
                                  <w:sz w:val="18"/>
                                  <w:szCs w:val="18"/>
                                  <w:lang w:val="sv-SE"/>
                                </w:rPr>
                              </w:pPr>
                            </w:p>
                            <w:p w14:paraId="48B5950A" w14:textId="77777777" w:rsidR="00912DBE" w:rsidRPr="00D2146B" w:rsidRDefault="00912DB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12DBE" w:rsidRPr="00D2146B" w:rsidRDefault="00912DB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12DBE" w:rsidRPr="00D2146B" w:rsidRDefault="00912D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12DBE" w:rsidRPr="00D2146B" w:rsidRDefault="00912D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12DBE" w:rsidRPr="00D2146B" w:rsidRDefault="00912D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12DBE" w:rsidRPr="00D2146B" w:rsidRDefault="00912D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12DBE" w:rsidRPr="00D2146B" w:rsidRDefault="00912DB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 </w:t>
                              </w:r>
                            </w:p>
                            <w:p w14:paraId="2924CD49"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12DBE" w:rsidRPr="00D2146B" w:rsidRDefault="00912DB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12DBE" w:rsidRPr="00D2146B" w:rsidRDefault="00912D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12DBE" w:rsidRPr="00D2146B" w:rsidRDefault="00912D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12DBE" w:rsidRPr="00D2146B" w:rsidRDefault="00912DB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 </w:t>
                              </w:r>
                            </w:p>
                            <w:p w14:paraId="1ECBE518"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12DBE" w:rsidRPr="00D2146B" w:rsidRDefault="00912DB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12DBE" w:rsidRPr="00D2146B" w:rsidRDefault="00912DB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12DBE" w:rsidRPr="00D2146B" w:rsidRDefault="00912DB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12DBE" w:rsidRPr="00D2146B" w:rsidRDefault="00912DB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12DBE" w:rsidRPr="00D2146B" w:rsidRDefault="00912DB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12DBE" w:rsidRPr="00D2146B" w:rsidRDefault="00912DBE" w:rsidP="00D2146B">
                        <w:pPr>
                          <w:spacing w:before="0" w:after="0"/>
                          <w:rPr>
                            <w:sz w:val="18"/>
                            <w:szCs w:val="18"/>
                            <w:lang w:val="sv-SE"/>
                          </w:rPr>
                        </w:pPr>
                        <w:r w:rsidRPr="00D2146B">
                          <w:rPr>
                            <w:sz w:val="18"/>
                            <w:szCs w:val="18"/>
                            <w:lang w:val="sv-SE"/>
                          </w:rPr>
                          <w:t>Ellipse Frame Pointer</w:t>
                        </w:r>
                      </w:p>
                      <w:p w14:paraId="366E1AE1" w14:textId="757FAE9A" w:rsidR="00912DBE" w:rsidRPr="00D2146B" w:rsidRDefault="00912DBE" w:rsidP="00D2146B">
                        <w:pPr>
                          <w:spacing w:before="0" w:after="0"/>
                          <w:rPr>
                            <w:sz w:val="18"/>
                            <w:szCs w:val="18"/>
                            <w:lang w:val="sv-SE"/>
                          </w:rPr>
                        </w:pPr>
                        <w:r w:rsidRPr="00D2146B">
                          <w:rPr>
                            <w:sz w:val="18"/>
                            <w:szCs w:val="18"/>
                            <w:lang w:val="sv-SE"/>
                          </w:rPr>
                          <w:t>Regular Frame Pointer</w:t>
                        </w:r>
                      </w:p>
                      <w:p w14:paraId="3E5A4966" w14:textId="38836501" w:rsidR="00912DBE" w:rsidRPr="00D2146B" w:rsidRDefault="00912DB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12DBE" w:rsidRPr="00D2146B" w:rsidRDefault="00912DBE" w:rsidP="00D2146B">
                        <w:pPr>
                          <w:spacing w:before="0" w:after="0"/>
                          <w:rPr>
                            <w:sz w:val="18"/>
                            <w:szCs w:val="18"/>
                            <w:lang w:val="sv-SE"/>
                          </w:rPr>
                        </w:pPr>
                      </w:p>
                      <w:p w14:paraId="48B5950A" w14:textId="77777777" w:rsidR="00912DBE" w:rsidRPr="00D2146B" w:rsidRDefault="00912DBE"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12DBE" w:rsidRPr="00D2146B" w:rsidRDefault="00912DBE"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12DBE" w:rsidRPr="00D2146B" w:rsidRDefault="00912D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12DBE" w:rsidRPr="00D2146B" w:rsidRDefault="00912DB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12DBE" w:rsidRPr="00D2146B" w:rsidRDefault="00912D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12DBE" w:rsidRPr="00D2146B" w:rsidRDefault="00912DB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12DBE" w:rsidRPr="00D2146B" w:rsidRDefault="00912DB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 </w:t>
                        </w:r>
                      </w:p>
                      <w:p w14:paraId="2924CD49" w14:textId="77777777" w:rsidR="00912DBE" w:rsidRPr="00D2146B" w:rsidRDefault="00912DB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12DBE" w:rsidRPr="00D2146B" w:rsidRDefault="00912DB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12DBE" w:rsidRPr="00D2146B" w:rsidRDefault="00912D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12DBE" w:rsidRPr="00D2146B" w:rsidRDefault="00912DB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12DBE" w:rsidRPr="00D2146B" w:rsidRDefault="00912DB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 </w:t>
                        </w:r>
                      </w:p>
                      <w:p w14:paraId="1ECBE518" w14:textId="77777777" w:rsidR="00912DBE" w:rsidRPr="00D2146B" w:rsidRDefault="00912DB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12DBE" w:rsidRPr="00D2146B" w:rsidRDefault="00912DB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12DBE" w:rsidRPr="00D2146B" w:rsidRDefault="00912DB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12DBE" w:rsidRDefault="00912DB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12DBE" w:rsidRDefault="00912D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12DBE" w:rsidRPr="00D2146B" w:rsidRDefault="00912DB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12DBE" w:rsidRPr="00D2146B" w:rsidRDefault="00912D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12DBE" w:rsidRPr="00D2146B" w:rsidRDefault="00912DB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12DBE" w:rsidRPr="00D2146B" w:rsidRDefault="00912DB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12DBE" w:rsidRPr="00D2146B" w:rsidRDefault="00912DBE" w:rsidP="002903DF">
                              <w:pPr>
                                <w:spacing w:before="0" w:after="0"/>
                                <w:rPr>
                                  <w:sz w:val="18"/>
                                  <w:szCs w:val="18"/>
                                  <w:lang w:val="sv-SE"/>
                                </w:rPr>
                              </w:pPr>
                              <w:r w:rsidRPr="00D2146B">
                                <w:rPr>
                                  <w:sz w:val="18"/>
                                  <w:szCs w:val="18"/>
                                  <w:lang w:val="sv-SE"/>
                                </w:rPr>
                                <w:t>Ellipse Frame Pointer</w:t>
                              </w:r>
                            </w:p>
                            <w:p w14:paraId="5718813E" w14:textId="77777777" w:rsidR="00912DBE" w:rsidRPr="00D2146B" w:rsidRDefault="00912DBE" w:rsidP="002903DF">
                              <w:pPr>
                                <w:spacing w:before="0" w:after="0"/>
                                <w:rPr>
                                  <w:sz w:val="18"/>
                                  <w:szCs w:val="18"/>
                                  <w:lang w:val="sv-SE"/>
                                </w:rPr>
                              </w:pPr>
                              <w:r w:rsidRPr="00D2146B">
                                <w:rPr>
                                  <w:sz w:val="18"/>
                                  <w:szCs w:val="18"/>
                                  <w:lang w:val="sv-SE"/>
                                </w:rPr>
                                <w:t>Regular Frame Pointer</w:t>
                              </w:r>
                            </w:p>
                            <w:p w14:paraId="62230721" w14:textId="77777777" w:rsidR="00912DBE" w:rsidRPr="00D2146B" w:rsidRDefault="00912DB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12DBE" w:rsidRPr="00D2146B" w:rsidRDefault="00912DBE" w:rsidP="002903DF">
                              <w:pPr>
                                <w:spacing w:before="0" w:after="0"/>
                                <w:rPr>
                                  <w:sz w:val="18"/>
                                  <w:szCs w:val="18"/>
                                  <w:lang w:val="sv-SE"/>
                                </w:rPr>
                              </w:pPr>
                            </w:p>
                            <w:p w14:paraId="3BE3217A" w14:textId="77777777" w:rsidR="00912DBE" w:rsidRPr="00D2146B" w:rsidRDefault="00912DB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12DBE" w:rsidRPr="00D2146B" w:rsidRDefault="00912DB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12DBE" w:rsidRDefault="00912DB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12DBE" w:rsidRPr="00D2146B" w:rsidRDefault="00912DBE" w:rsidP="002903DF">
                              <w:pPr>
                                <w:spacing w:before="0" w:after="0" w:line="256" w:lineRule="auto"/>
                                <w:rPr>
                                  <w:sz w:val="18"/>
                                  <w:szCs w:val="18"/>
                                </w:rPr>
                              </w:pPr>
                              <w:r>
                                <w:rPr>
                                  <w:rFonts w:eastAsia="Calibri"/>
                                  <w:color w:val="000000"/>
                                  <w:sz w:val="18"/>
                                  <w:szCs w:val="18"/>
                                </w:rPr>
                                <w:t>Elliptic parameter: 21</w:t>
                              </w:r>
                            </w:p>
                            <w:p w14:paraId="0F8126A1"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w:t>
                              </w:r>
                            </w:p>
                            <w:p w14:paraId="28313E96"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12DBE" w:rsidRPr="00D2146B" w:rsidRDefault="00912DB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12DBE" w:rsidRPr="00D2146B" w:rsidRDefault="00912D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 </w:t>
                              </w:r>
                            </w:p>
                            <w:p w14:paraId="48FC4ABF"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12DBE" w:rsidRPr="00D2146B" w:rsidRDefault="00912DB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12DBE" w:rsidRPr="00D2146B" w:rsidRDefault="00912DB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12DBE" w:rsidRDefault="00912DB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12DBE" w:rsidRDefault="00912D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12DBE" w:rsidRPr="00D2146B" w:rsidRDefault="00912DB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12DBE" w:rsidRPr="00D2146B" w:rsidRDefault="00912DB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12DBE" w:rsidRPr="00D2146B" w:rsidRDefault="00912DB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12DBE" w:rsidRPr="00D2146B" w:rsidRDefault="00912DB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12DBE" w:rsidRPr="00D2146B" w:rsidRDefault="00912DBE" w:rsidP="002903DF">
                        <w:pPr>
                          <w:spacing w:before="0" w:after="0"/>
                          <w:rPr>
                            <w:sz w:val="18"/>
                            <w:szCs w:val="18"/>
                            <w:lang w:val="sv-SE"/>
                          </w:rPr>
                        </w:pPr>
                        <w:r w:rsidRPr="00D2146B">
                          <w:rPr>
                            <w:sz w:val="18"/>
                            <w:szCs w:val="18"/>
                            <w:lang w:val="sv-SE"/>
                          </w:rPr>
                          <w:t>Ellipse Frame Pointer</w:t>
                        </w:r>
                      </w:p>
                      <w:p w14:paraId="5718813E" w14:textId="77777777" w:rsidR="00912DBE" w:rsidRPr="00D2146B" w:rsidRDefault="00912DBE" w:rsidP="002903DF">
                        <w:pPr>
                          <w:spacing w:before="0" w:after="0"/>
                          <w:rPr>
                            <w:sz w:val="18"/>
                            <w:szCs w:val="18"/>
                            <w:lang w:val="sv-SE"/>
                          </w:rPr>
                        </w:pPr>
                        <w:r w:rsidRPr="00D2146B">
                          <w:rPr>
                            <w:sz w:val="18"/>
                            <w:szCs w:val="18"/>
                            <w:lang w:val="sv-SE"/>
                          </w:rPr>
                          <w:t>Regular Frame Pointer</w:t>
                        </w:r>
                      </w:p>
                      <w:p w14:paraId="62230721" w14:textId="77777777" w:rsidR="00912DBE" w:rsidRPr="00D2146B" w:rsidRDefault="00912DB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12DBE" w:rsidRPr="00D2146B" w:rsidRDefault="00912DBE" w:rsidP="002903DF">
                        <w:pPr>
                          <w:spacing w:before="0" w:after="0"/>
                          <w:rPr>
                            <w:sz w:val="18"/>
                            <w:szCs w:val="18"/>
                            <w:lang w:val="sv-SE"/>
                          </w:rPr>
                        </w:pPr>
                      </w:p>
                      <w:p w14:paraId="3BE3217A" w14:textId="77777777" w:rsidR="00912DBE" w:rsidRPr="00D2146B" w:rsidRDefault="00912DBE"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12DBE" w:rsidRPr="00D2146B" w:rsidRDefault="00912DBE"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12DBE" w:rsidRDefault="00912DB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12DBE" w:rsidRPr="00D2146B" w:rsidRDefault="00912DBE" w:rsidP="002903DF">
                        <w:pPr>
                          <w:spacing w:before="0" w:after="0" w:line="256" w:lineRule="auto"/>
                          <w:rPr>
                            <w:sz w:val="18"/>
                            <w:szCs w:val="18"/>
                          </w:rPr>
                        </w:pPr>
                        <w:r>
                          <w:rPr>
                            <w:rFonts w:eastAsia="Calibri"/>
                            <w:color w:val="000000"/>
                            <w:sz w:val="18"/>
                            <w:szCs w:val="18"/>
                          </w:rPr>
                          <w:t>Elliptic parameter: 21</w:t>
                        </w:r>
                      </w:p>
                      <w:p w14:paraId="0F8126A1"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w:t>
                        </w:r>
                      </w:p>
                      <w:p w14:paraId="28313E96" w14:textId="77777777" w:rsidR="00912DBE" w:rsidRPr="00D2146B" w:rsidRDefault="00912DB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12DBE" w:rsidRPr="00D2146B" w:rsidRDefault="00912DB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12DBE" w:rsidRPr="00D2146B" w:rsidRDefault="00912DB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 </w:t>
                        </w:r>
                      </w:p>
                      <w:p w14:paraId="48FC4ABF" w14:textId="77777777" w:rsidR="00912DBE" w:rsidRPr="00D2146B" w:rsidRDefault="00912DB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12DBE" w:rsidRPr="00D2146B" w:rsidRDefault="00912DB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proofErr w:type="spellStart"/>
      <w:r>
        <w:rPr>
          <w:highlight w:val="white"/>
        </w:rPr>
        <w:t>ToString</w:t>
      </w:r>
      <w:bookmarkEnd w:id="406"/>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1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12DBE" w:rsidRPr="00DF14A9" w:rsidRDefault="00912DB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12DBE" w:rsidRPr="00490BCB" w:rsidRDefault="00912DB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12DBE" w:rsidRPr="00490BCB" w:rsidRDefault="00912DB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12DBE" w:rsidRPr="00490BCB" w:rsidRDefault="00912DB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12DBE" w:rsidRPr="00490BCB" w:rsidRDefault="00912DB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12DBE" w:rsidRPr="00490BCB" w:rsidRDefault="00912DB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12DBE" w:rsidRPr="00490BCB" w:rsidRDefault="00912DB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12DBE" w:rsidRPr="00090144" w:rsidRDefault="00912DB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12DBE" w:rsidRPr="00090144" w:rsidRDefault="00912DBE" w:rsidP="00B70491">
                              <w:pPr>
                                <w:spacing w:before="0" w:after="0" w:line="240" w:lineRule="auto"/>
                                <w:rPr>
                                  <w:rFonts w:eastAsia="Calibri"/>
                                  <w:color w:val="000000"/>
                                </w:rPr>
                              </w:pPr>
                              <w:r w:rsidRPr="00090144">
                                <w:rPr>
                                  <w:rFonts w:eastAsia="Calibri"/>
                                  <w:color w:val="000000"/>
                                </w:rPr>
                                <w:t>Frame pointer of</w:t>
                              </w:r>
                            </w:p>
                            <w:p w14:paraId="77E191A3" w14:textId="77777777" w:rsidR="00912DBE" w:rsidRPr="00090144" w:rsidRDefault="00912DB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12DBE" w:rsidRPr="00090144" w:rsidRDefault="00912DB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12DBE" w:rsidRPr="00090144" w:rsidRDefault="00912DB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12DBE" w:rsidRPr="00090144" w:rsidRDefault="00912DB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12DBE" w:rsidRPr="00090144" w:rsidRDefault="00912DB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12DBE" w:rsidRDefault="00912DB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12DBE" w:rsidRDefault="00912DB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12DBE" w:rsidRDefault="00912DB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12DBE" w:rsidRDefault="00912DB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12DBE" w:rsidRPr="00DF14A9" w:rsidRDefault="00912DB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12DBE" w:rsidRPr="00490BCB" w:rsidRDefault="00912DB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12DBE" w:rsidRPr="00490BCB" w:rsidRDefault="00912DB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12DBE" w:rsidRPr="00490BCB" w:rsidRDefault="00912DB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12DBE" w:rsidRPr="00490BCB" w:rsidRDefault="00912DB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12DBE" w:rsidRPr="00490BCB" w:rsidRDefault="00912DB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12DBE" w:rsidRPr="00490BCB" w:rsidRDefault="00912DB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12DBE" w:rsidRPr="00490BCB" w:rsidRDefault="00912DB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12DBE" w:rsidRPr="00090144" w:rsidRDefault="00912DBE"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12DBE" w:rsidRPr="00090144" w:rsidRDefault="00912DBE" w:rsidP="00B70491">
                        <w:pPr>
                          <w:spacing w:before="0" w:after="0" w:line="240" w:lineRule="auto"/>
                          <w:rPr>
                            <w:rFonts w:eastAsia="Calibri"/>
                            <w:color w:val="000000"/>
                          </w:rPr>
                        </w:pPr>
                        <w:r w:rsidRPr="00090144">
                          <w:rPr>
                            <w:rFonts w:eastAsia="Calibri"/>
                            <w:color w:val="000000"/>
                          </w:rPr>
                          <w:t>Frame pointer of</w:t>
                        </w:r>
                      </w:p>
                      <w:p w14:paraId="77E191A3" w14:textId="77777777" w:rsidR="00912DBE" w:rsidRPr="00090144" w:rsidRDefault="00912DBE"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12DBE" w:rsidRPr="00090144" w:rsidRDefault="00912DB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12DBE" w:rsidRPr="00090144" w:rsidRDefault="00912DB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12DBE" w:rsidRPr="00090144" w:rsidRDefault="00912DB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12DBE" w:rsidRPr="00090144" w:rsidRDefault="00912DBE"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12DBE" w:rsidRDefault="00912DBE"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12DBE" w:rsidRDefault="00912DBE"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12DBE" w:rsidRDefault="00912DBE"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12DBE" w:rsidRDefault="00912DBE"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1D795EF7" w:rsidR="00F65204" w:rsidRPr="00F65204" w:rsidRDefault="00F65204" w:rsidP="00C92EA6">
      <w:pPr>
        <w:pStyle w:val="Code"/>
        <w:rPr>
          <w:highlight w:val="white"/>
        </w:rPr>
      </w:pPr>
      <w:r w:rsidRPr="00F65204">
        <w:rPr>
          <w:highlight w:val="white"/>
        </w:rPr>
        <w:lastRenderedPageBreak/>
        <w:t xml:space="preserve">      if (Start.LinuxOrWindows == Start.LinuxOrWindowsState.Windows)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066CEFB2" w:rsidR="00C92EA6" w:rsidRPr="00C92EA6" w:rsidRDefault="00C92EA6" w:rsidP="00C92EA6">
      <w:pPr>
        <w:pStyle w:val="Code"/>
        <w:rPr>
          <w:highlight w:val="white"/>
        </w:rPr>
      </w:pPr>
      <w:r w:rsidRPr="00C92EA6">
        <w:rPr>
          <w:highlight w:val="white"/>
        </w:rPr>
        <w:t xml:space="preserve">        if (Start.LinuxOrWindows == Start.LinuxOrWindowsState.Linux)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77777777" w:rsidR="00C92EA6" w:rsidRPr="00C92EA6" w:rsidRDefault="00C92EA6" w:rsidP="00C92EA6">
      <w:pPr>
        <w:pStyle w:val="Code"/>
        <w:rPr>
          <w:highlight w:val="white"/>
        </w:rPr>
      </w:pPr>
    </w:p>
    <w:p w14:paraId="558734D6" w14:textId="77777777" w:rsidR="00C92EA6" w:rsidRPr="00C92EA6" w:rsidRDefault="00C92EA6" w:rsidP="00C92EA6">
      <w:pPr>
        <w:pStyle w:val="Code"/>
        <w:rPr>
          <w:highlight w:val="white"/>
        </w:rPr>
      </w:pPr>
      <w:r w:rsidRPr="00C92EA6">
        <w:rPr>
          <w:highlight w:val="white"/>
        </w:rPr>
        <w:t xml:space="preserve">        if (Start.LinuxOrWindows == Start.LinuxOrWindowsState.Windows) {</w:t>
      </w:r>
    </w:p>
    <w:p w14:paraId="3F02E60F" w14:textId="77777777"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02D7334B" w14:textId="77777777" w:rsidR="00F01798" w:rsidRDefault="00F01798" w:rsidP="00F01798">
      <w:pPr>
        <w:pStyle w:val="Code"/>
        <w:rPr>
          <w:highlight w:val="white"/>
        </w:rPr>
      </w:pPr>
    </w:p>
    <w:p w14:paraId="7FCE02F9" w14:textId="490C95AF" w:rsidR="00F01798" w:rsidRDefault="00F01798" w:rsidP="00F01798">
      <w:pPr>
        <w:pStyle w:val="Code"/>
        <w:rPr>
          <w:highlight w:val="white"/>
        </w:rPr>
      </w:pPr>
      <w:r w:rsidRPr="00F01798">
        <w:rPr>
          <w:highlight w:val="white"/>
        </w:rPr>
        <w:t xml:space="preserve">      if (Start.LinuxOrWindows == Start.LinuxOrWindowsState.Linux) {</w:t>
      </w:r>
    </w:p>
    <w:p w14:paraId="03B24331" w14:textId="435B5B79" w:rsidR="00F01798" w:rsidRPr="00F01798" w:rsidRDefault="00F01798" w:rsidP="00F01798">
      <w:pPr>
        <w:pStyle w:val="Code"/>
        <w:rPr>
          <w:highlight w:val="white"/>
        </w:rPr>
      </w:pPr>
      <w:r>
        <w:rPr>
          <w:highlight w:val="white"/>
        </w:rPr>
        <w:t xml:space="preserve">        // ...</w:t>
      </w:r>
    </w:p>
    <w:p w14:paraId="30BA4463" w14:textId="77777777" w:rsidR="00F01798" w:rsidRPr="00F01798" w:rsidRDefault="00F01798" w:rsidP="00F01798">
      <w:pPr>
        <w:pStyle w:val="Code"/>
        <w:rPr>
          <w:highlight w:val="white"/>
        </w:rPr>
      </w:pPr>
      <w:r w:rsidRPr="00F01798">
        <w:rPr>
          <w:highlight w:val="white"/>
        </w:rPr>
        <w:t xml:space="preserve">      }</w:t>
      </w:r>
    </w:p>
    <w:p w14:paraId="74DE67D9" w14:textId="77777777" w:rsidR="00F01798" w:rsidRPr="00F01798" w:rsidRDefault="00F01798" w:rsidP="00F01798">
      <w:pPr>
        <w:pStyle w:val="Code"/>
        <w:rPr>
          <w:highlight w:val="white"/>
        </w:rPr>
      </w:pPr>
    </w:p>
    <w:p w14:paraId="1342E087" w14:textId="77777777" w:rsidR="00F01798" w:rsidRPr="00F01798" w:rsidRDefault="00F01798" w:rsidP="00F01798">
      <w:pPr>
        <w:pStyle w:val="Code"/>
        <w:rPr>
          <w:highlight w:val="white"/>
        </w:rPr>
      </w:pPr>
      <w:r w:rsidRPr="00F01798">
        <w:rPr>
          <w:highlight w:val="white"/>
        </w:rPr>
        <w:t xml:space="preserve">      if (Start.LinuxOrWindows == Start.LinuxOrWindowsState.Windows) {</w:t>
      </w:r>
    </w:p>
    <w:p w14:paraId="07AC55B7" w14:textId="77777777" w:rsidR="00F01798" w:rsidRPr="00F01798" w:rsidRDefault="00F01798" w:rsidP="00F01798">
      <w:pPr>
        <w:pStyle w:val="Code"/>
        <w:rPr>
          <w:highlight w:val="white"/>
        </w:rPr>
      </w:pPr>
      <w:r w:rsidRPr="00F01798">
        <w:rPr>
          <w:highlight w:val="white"/>
        </w:rPr>
        <w:t xml:space="preserve">        Preprocessor.MacroMap.Add("__WINDOWS__",</w:t>
      </w:r>
    </w:p>
    <w:p w14:paraId="79610992" w14:textId="77777777" w:rsidR="00F01798" w:rsidRPr="00F01798" w:rsidRDefault="00F01798" w:rsidP="00F01798">
      <w:pPr>
        <w:pStyle w:val="Code"/>
        <w:rPr>
          <w:highlight w:val="white"/>
        </w:rPr>
      </w:pPr>
      <w:r w:rsidRPr="00F01798">
        <w:rPr>
          <w:highlight w:val="white"/>
        </w:rPr>
        <w:t xml:space="preserve">                                  new Macro(0, new List&lt;Token&gt;()));</w:t>
      </w:r>
    </w:p>
    <w:p w14:paraId="1AB919CE" w14:textId="7F0D5B9A" w:rsidR="00F01798" w:rsidRDefault="00F01798" w:rsidP="00F01798">
      <w:pPr>
        <w:pStyle w:val="Code"/>
        <w:rPr>
          <w:highlight w:val="white"/>
        </w:rPr>
      </w:pPr>
      <w:r w:rsidRPr="00F01798">
        <w:rPr>
          <w:highlight w:val="white"/>
        </w:rPr>
        <w:t xml:space="preserve">      }</w:t>
      </w:r>
    </w:p>
    <w:p w14:paraId="3E801C41" w14:textId="7B1FF81F" w:rsidR="00F01798" w:rsidRDefault="00F01798" w:rsidP="00F01798">
      <w:pPr>
        <w:pStyle w:val="Code"/>
        <w:rPr>
          <w:highlight w:val="white"/>
        </w:rPr>
      </w:pPr>
    </w:p>
    <w:p w14:paraId="4D6B340E" w14:textId="3C1666D0" w:rsidR="00F86C24" w:rsidRDefault="00F86C24" w:rsidP="00F86C24">
      <w:pPr>
        <w:pStyle w:val="Code"/>
        <w:rPr>
          <w:highlight w:val="white"/>
        </w:rPr>
      </w:pPr>
      <w:r>
        <w:rPr>
          <w:highlight w:val="white"/>
          <w:lang w:val="sv-SE"/>
        </w:rPr>
        <w:lastRenderedPageBreak/>
        <w:t xml:space="preserve">     </w:t>
      </w:r>
      <w:r w:rsidRPr="00F86C24">
        <w:rPr>
          <w:highlight w:val="white"/>
        </w:rPr>
        <w:t xml:space="preserve"> if (Start.LinuxOrWindows == Start.LinuxOrWindowsState.Linux)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7777777" w:rsidR="00F86C24" w:rsidRPr="00F86C24" w:rsidRDefault="00F86C24" w:rsidP="00F86C24">
      <w:pPr>
        <w:pStyle w:val="Code"/>
        <w:rPr>
          <w:highlight w:val="white"/>
        </w:rPr>
      </w:pPr>
      <w:r w:rsidRPr="00F86C24">
        <w:rPr>
          <w:highlight w:val="white"/>
        </w:rPr>
        <w:t xml:space="preserve">      if (Start.LinuxOrWindows == Start.LinuxOrWindowsState.Windows)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lastRenderedPageBreak/>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lastRenderedPageBreak/>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lastRenderedPageBreak/>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12DBE" w:rsidRPr="00DF14A9" w:rsidRDefault="00912DB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12DBE" w:rsidRPr="00490BCB" w:rsidRDefault="00912DB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12DBE" w:rsidRPr="00490BCB" w:rsidRDefault="00912DB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12DBE" w:rsidRPr="00490BCB" w:rsidRDefault="00912DB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12DBE" w:rsidRPr="00490BCB" w:rsidRDefault="00912DB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12DBE" w:rsidRPr="00090144" w:rsidRDefault="00912DB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12DBE" w:rsidRPr="00090144" w:rsidRDefault="00912DBE" w:rsidP="00605AE9">
                              <w:pPr>
                                <w:spacing w:before="0" w:after="0" w:line="240" w:lineRule="auto"/>
                                <w:rPr>
                                  <w:rFonts w:eastAsia="Calibri"/>
                                  <w:color w:val="000000"/>
                                </w:rPr>
                              </w:pPr>
                              <w:r w:rsidRPr="00090144">
                                <w:rPr>
                                  <w:rFonts w:eastAsia="Calibri"/>
                                  <w:color w:val="000000"/>
                                </w:rPr>
                                <w:t>Frame pointer of</w:t>
                              </w:r>
                            </w:p>
                            <w:p w14:paraId="68E90914" w14:textId="77777777" w:rsidR="00912DBE" w:rsidRPr="00090144" w:rsidRDefault="00912DB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12DBE" w:rsidRPr="00090144" w:rsidRDefault="00912DB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12DBE" w:rsidRPr="00090144" w:rsidRDefault="00912DB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12DBE" w:rsidRPr="00090144" w:rsidRDefault="00912DB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12DBE" w:rsidRPr="00090144" w:rsidRDefault="00912DB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12DBE" w:rsidRDefault="00912DB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12DBE" w:rsidRDefault="00912DB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12DBE" w:rsidRDefault="00912DB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12DBE" w:rsidRDefault="00912DB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12DBE" w:rsidRDefault="00912DB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12DBE" w:rsidRDefault="00912DB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12DBE" w:rsidRPr="00582B75" w:rsidRDefault="00912DB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12DBE" w:rsidRPr="00490BCB" w:rsidRDefault="00912DB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12DBE" w:rsidRPr="00490BCB" w:rsidRDefault="00912DB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12DBE" w:rsidRDefault="00912DB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12DBE" w:rsidRPr="00E55D4A" w:rsidRDefault="00912DB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12DBE" w:rsidRDefault="00912DB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12DBE" w:rsidRDefault="00912DB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12DBE" w:rsidRDefault="00912DB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12DBE" w:rsidRDefault="00912D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12DBE" w:rsidRDefault="00912D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12DBE" w:rsidRDefault="00912DB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12DBE" w:rsidRDefault="00912D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12DBE" w:rsidRDefault="00912DB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12DBE" w:rsidRDefault="00912DB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12DBE" w:rsidRDefault="00912DB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12DBE" w:rsidRDefault="00912DB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12DBE" w:rsidRDefault="00912DB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12DBE" w:rsidRDefault="00912D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12DBE" w:rsidRDefault="00912DB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12DBE" w:rsidRDefault="00912DBE" w:rsidP="00496983">
                              <w:pPr>
                                <w:spacing w:before="0" w:line="257" w:lineRule="auto"/>
                                <w:jc w:val="center"/>
                                <w:rPr>
                                  <w:sz w:val="24"/>
                                  <w:szCs w:val="24"/>
                                </w:rPr>
                              </w:pPr>
                              <w:r>
                                <w:rPr>
                                  <w:rFonts w:eastAsia="Calibri"/>
                                  <w:color w:val="000000"/>
                                  <w:sz w:val="16"/>
                                  <w:szCs w:val="16"/>
                                </w:rPr>
                                <w:t>129</w:t>
                              </w:r>
                            </w:p>
                            <w:p w14:paraId="3E4A06D3" w14:textId="77777777" w:rsidR="00912DBE" w:rsidRDefault="00912DB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12DBE" w:rsidRDefault="00912DB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12DBE" w:rsidRDefault="00912DB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12DBE" w:rsidRDefault="00912DB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12DBE" w:rsidRDefault="00912DBE" w:rsidP="006A7496">
                              <w:pPr>
                                <w:spacing w:before="100" w:line="257" w:lineRule="auto"/>
                                <w:jc w:val="left"/>
                                <w:rPr>
                                  <w:sz w:val="24"/>
                                  <w:szCs w:val="24"/>
                                </w:rPr>
                              </w:pPr>
                              <w:r>
                                <w:rPr>
                                  <w:rFonts w:eastAsia="Calibri"/>
                                  <w:color w:val="000000"/>
                                  <w:sz w:val="16"/>
                                  <w:szCs w:val="16"/>
                                </w:rPr>
                                <w:t>Before</w:t>
                              </w:r>
                            </w:p>
                            <w:p w14:paraId="6B197F32" w14:textId="77777777" w:rsidR="00912DBE" w:rsidRDefault="00912DB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12DBE" w:rsidRDefault="00912DBE" w:rsidP="006A7496">
                              <w:pPr>
                                <w:spacing w:before="100" w:line="256" w:lineRule="auto"/>
                                <w:rPr>
                                  <w:sz w:val="24"/>
                                  <w:szCs w:val="24"/>
                                </w:rPr>
                              </w:pPr>
                              <w:r>
                                <w:rPr>
                                  <w:rFonts w:eastAsia="Calibri"/>
                                  <w:color w:val="000000"/>
                                  <w:sz w:val="16"/>
                                  <w:szCs w:val="16"/>
                                </w:rPr>
                                <w:t>After</w:t>
                              </w:r>
                            </w:p>
                            <w:p w14:paraId="7E3E04C8" w14:textId="77777777" w:rsidR="00912DBE" w:rsidRDefault="00912DB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12DBE" w:rsidRPr="00DF14A9" w:rsidRDefault="00912DB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12DBE" w:rsidRPr="00490BCB" w:rsidRDefault="00912DB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12DBE" w:rsidRPr="00490BCB" w:rsidRDefault="00912DB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12DBE" w:rsidRPr="00490BCB" w:rsidRDefault="00912DB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12DBE" w:rsidRPr="00490BCB" w:rsidRDefault="00912DB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12DBE" w:rsidRPr="00490BCB" w:rsidRDefault="00912DB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12DBE" w:rsidRPr="00090144" w:rsidRDefault="00912DBE"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12DBE" w:rsidRPr="00090144" w:rsidRDefault="00912DBE" w:rsidP="00605AE9">
                        <w:pPr>
                          <w:spacing w:before="0" w:after="0" w:line="240" w:lineRule="auto"/>
                          <w:rPr>
                            <w:rFonts w:eastAsia="Calibri"/>
                            <w:color w:val="000000"/>
                          </w:rPr>
                        </w:pPr>
                        <w:r w:rsidRPr="00090144">
                          <w:rPr>
                            <w:rFonts w:eastAsia="Calibri"/>
                            <w:color w:val="000000"/>
                          </w:rPr>
                          <w:t>Frame pointer of</w:t>
                        </w:r>
                      </w:p>
                      <w:p w14:paraId="68E90914" w14:textId="77777777" w:rsidR="00912DBE" w:rsidRPr="00090144" w:rsidRDefault="00912DBE"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12DBE" w:rsidRPr="00090144" w:rsidRDefault="00912DB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12DBE" w:rsidRPr="00090144" w:rsidRDefault="00912DB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12DBE" w:rsidRPr="00090144" w:rsidRDefault="00912DB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12DBE" w:rsidRPr="00090144" w:rsidRDefault="00912DBE"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12DBE" w:rsidRDefault="00912DBE"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12DBE" w:rsidRDefault="00912DBE"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12DBE" w:rsidRDefault="00912DBE"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12DBE" w:rsidRDefault="00912DBE"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12DBE" w:rsidRDefault="00912DBE"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12DBE" w:rsidRDefault="00912DB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12DBE" w:rsidRPr="00582B75" w:rsidRDefault="00912DBE"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12DBE" w:rsidRPr="00490BCB" w:rsidRDefault="00912DB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12DBE" w:rsidRPr="00490BCB" w:rsidRDefault="00912DB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12DBE" w:rsidRDefault="00912DBE"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12DBE" w:rsidRPr="00E55D4A" w:rsidRDefault="00912DB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12DBE" w:rsidRDefault="00912DBE"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12DBE" w:rsidRDefault="00912DBE"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12DBE" w:rsidRDefault="00912DBE"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12DBE" w:rsidRDefault="00912DBE"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12DBE" w:rsidRDefault="00912DBE"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12DBE" w:rsidRDefault="00912DBE"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12DBE" w:rsidRDefault="00912DBE"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12DBE" w:rsidRDefault="00912DBE"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12DBE" w:rsidRDefault="00912DBE"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12DBE" w:rsidRDefault="00912DBE"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12DBE" w:rsidRDefault="00912DBE"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12DBE" w:rsidRDefault="00912DBE"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12DBE" w:rsidRDefault="00912DBE"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12DBE" w:rsidRDefault="00912DBE"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12DBE" w:rsidRDefault="00912DBE" w:rsidP="00496983">
                        <w:pPr>
                          <w:spacing w:before="0" w:line="257" w:lineRule="auto"/>
                          <w:jc w:val="center"/>
                          <w:rPr>
                            <w:sz w:val="24"/>
                            <w:szCs w:val="24"/>
                          </w:rPr>
                        </w:pPr>
                        <w:r>
                          <w:rPr>
                            <w:rFonts w:eastAsia="Calibri"/>
                            <w:color w:val="000000"/>
                            <w:sz w:val="16"/>
                            <w:szCs w:val="16"/>
                          </w:rPr>
                          <w:t>129</w:t>
                        </w:r>
                      </w:p>
                      <w:p w14:paraId="3E4A06D3" w14:textId="77777777" w:rsidR="00912DBE" w:rsidRDefault="00912DBE"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12DBE" w:rsidRDefault="00912DBE"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12DBE" w:rsidRDefault="00912DBE"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12DBE" w:rsidRDefault="00912DBE"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12DBE" w:rsidRDefault="00912DBE" w:rsidP="006A7496">
                        <w:pPr>
                          <w:spacing w:before="100" w:line="257" w:lineRule="auto"/>
                          <w:jc w:val="left"/>
                          <w:rPr>
                            <w:sz w:val="24"/>
                            <w:szCs w:val="24"/>
                          </w:rPr>
                        </w:pPr>
                        <w:r>
                          <w:rPr>
                            <w:rFonts w:eastAsia="Calibri"/>
                            <w:color w:val="000000"/>
                            <w:sz w:val="16"/>
                            <w:szCs w:val="16"/>
                          </w:rPr>
                          <w:t>Before</w:t>
                        </w:r>
                      </w:p>
                      <w:p w14:paraId="6B197F32" w14:textId="77777777" w:rsidR="00912DBE" w:rsidRDefault="00912DBE"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12DBE" w:rsidRDefault="00912DBE" w:rsidP="006A7496">
                        <w:pPr>
                          <w:spacing w:before="100" w:line="256" w:lineRule="auto"/>
                          <w:rPr>
                            <w:sz w:val="24"/>
                            <w:szCs w:val="24"/>
                          </w:rPr>
                        </w:pPr>
                        <w:r>
                          <w:rPr>
                            <w:rFonts w:eastAsia="Calibri"/>
                            <w:color w:val="000000"/>
                            <w:sz w:val="16"/>
                            <w:szCs w:val="16"/>
                          </w:rPr>
                          <w:t>After</w:t>
                        </w:r>
                      </w:p>
                      <w:p w14:paraId="7E3E04C8" w14:textId="77777777" w:rsidR="00912DBE" w:rsidRDefault="00912DBE"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proofErr w:type="spellStart"/>
      <w:r>
        <w:lastRenderedPageBreak/>
        <w:t>GPPG</w:t>
      </w:r>
      <w:proofErr w:type="spellEnd"/>
      <w:r>
        <w:t xml:space="preserve"> and </w:t>
      </w:r>
      <w:proofErr w:type="spellStart"/>
      <w:r>
        <w:t>GPLEX</w:t>
      </w:r>
      <w:bookmarkEnd w:id="490"/>
      <w:bookmarkEnd w:id="491"/>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proofErr w:type="spellStart"/>
      <w:r>
        <w:t>GPPG</w:t>
      </w:r>
      <w:bookmarkEnd w:id="49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proofErr w:type="spellStart"/>
      <w:r w:rsidRPr="00EC76D5">
        <w:lastRenderedPageBreak/>
        <w:t>J</w:t>
      </w:r>
      <w:r>
        <w:t>Plex</w:t>
      </w:r>
      <w:bookmarkEnd w:id="495"/>
      <w:bookmarkEnd w:id="49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proofErr w:type="spellStart"/>
      <w:r>
        <w:lastRenderedPageBreak/>
        <w:t>ListSet</w:t>
      </w:r>
      <w:proofErr w:type="spellEnd"/>
      <w:r>
        <w:t xml:space="preserve"> and </w:t>
      </w:r>
      <w:proofErr w:type="spellStart"/>
      <w:r>
        <w:t>ListMap</w:t>
      </w:r>
      <w:bookmarkEnd w:id="50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12DBE" w:rsidRPr="003F7CF1" w:rsidRDefault="00912D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12DBE" w:rsidRPr="003F7CF1" w:rsidRDefault="00912DB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12DBE" w:rsidRPr="003F7CF1" w:rsidRDefault="00912DB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12DBE" w:rsidRPr="003F7CF1" w:rsidRDefault="00912D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12DBE" w:rsidRPr="003F7CF1" w:rsidRDefault="00912DB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12DBE" w:rsidRPr="003F7CF1" w:rsidRDefault="00912DB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12DBE" w:rsidRPr="003F7CF1" w:rsidRDefault="00912DB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12DBE" w:rsidRPr="003F7CF1" w:rsidRDefault="00912DB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12DBE" w:rsidRPr="003F7CF1" w:rsidRDefault="00912D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12DBE" w:rsidRPr="003F7CF1" w:rsidRDefault="00912DBE"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12DBE" w:rsidRPr="003F7CF1" w:rsidRDefault="00912DB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12DBE" w:rsidRPr="003F7CF1" w:rsidRDefault="00912DBE"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12DBE" w:rsidRPr="003F7CF1" w:rsidRDefault="00912D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12DBE" w:rsidRPr="003F7CF1" w:rsidRDefault="00912DB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12DBE" w:rsidRPr="003F7CF1" w:rsidRDefault="00912DBE"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12DBE" w:rsidRPr="003F7CF1" w:rsidRDefault="00912DBE"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12DBE" w:rsidRPr="003F7CF1" w:rsidRDefault="00912DBE"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12DBE" w:rsidRPr="003F7CF1" w:rsidRDefault="00912DB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12DBE" w:rsidRPr="003F7CF1" w:rsidRDefault="00912D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12DBE" w:rsidRPr="003F7CF1" w:rsidRDefault="00912DB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12DBE" w:rsidRPr="003F7CF1" w:rsidRDefault="00912DB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12DBE" w:rsidRPr="003F7CF1" w:rsidRDefault="00912DB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12DBE" w:rsidRPr="003F7CF1" w:rsidRDefault="00912DB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12DBE" w:rsidRPr="003F7CF1" w:rsidRDefault="00912D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12DBE" w:rsidRPr="003F7CF1" w:rsidRDefault="00912D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12DBE" w:rsidRPr="003F7CF1" w:rsidRDefault="00912D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12DBE" w:rsidRPr="003F7CF1" w:rsidRDefault="00912DBE"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12DBE" w:rsidRPr="003F7CF1" w:rsidRDefault="00912DBE"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12DBE" w:rsidRPr="003F7CF1" w:rsidRDefault="00912DBE"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12DBE" w:rsidRPr="003F7CF1" w:rsidRDefault="00912DBE"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12DBE" w:rsidRPr="003F7CF1" w:rsidRDefault="00912DBE"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12DBE" w:rsidRPr="003F7CF1" w:rsidRDefault="00912DBE"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12DBE" w:rsidRPr="003F7CF1" w:rsidRDefault="00912DBE"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12DBE" w:rsidRPr="003F7CF1" w:rsidRDefault="00912D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12DBE" w:rsidRPr="003F7CF1" w:rsidRDefault="00912DB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912DBE" w:rsidRPr="003F7CF1" w:rsidRDefault="00912DB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12DBE" w:rsidRPr="003F7CF1" w:rsidRDefault="00912DB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12DBE" w:rsidRPr="003F7CF1" w:rsidRDefault="00912D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12DBE" w:rsidRPr="003F7CF1" w:rsidRDefault="00912D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12DBE" w:rsidRPr="003F7CF1" w:rsidRDefault="00912D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12DBE" w:rsidRPr="003F7CF1" w:rsidRDefault="00912D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12DBE" w:rsidRPr="003F7CF1" w:rsidRDefault="00912DB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12DBE" w:rsidRPr="003F7CF1" w:rsidRDefault="00912DB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12DBE" w:rsidRPr="003F7CF1" w:rsidRDefault="00912DB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12DBE" w:rsidRPr="003F7CF1" w:rsidRDefault="00912DB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12DBE" w:rsidRPr="003F7CF1" w:rsidRDefault="00912DB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12DBE" w:rsidRPr="003F7CF1" w:rsidRDefault="00912D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12DBE" w:rsidRPr="003F7CF1" w:rsidRDefault="00912D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12DBE" w:rsidRPr="003F7CF1" w:rsidRDefault="00912D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12DBE" w:rsidRPr="003F7CF1" w:rsidRDefault="00912D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12DBE" w:rsidRPr="003F7CF1" w:rsidRDefault="00912DB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12DBE" w:rsidRPr="003F7CF1" w:rsidRDefault="00912D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12DBE" w:rsidRPr="003F7CF1" w:rsidRDefault="00912D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12DBE" w:rsidRPr="003F7CF1" w:rsidRDefault="00912D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12DBE" w:rsidRPr="003F7CF1" w:rsidRDefault="00912D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12DBE" w:rsidRPr="003F7CF1" w:rsidRDefault="00912D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12DBE" w:rsidRPr="003F7CF1" w:rsidRDefault="00912D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12DBE" w:rsidRPr="003F7CF1" w:rsidRDefault="00912D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12DBE" w:rsidRPr="003F7CF1" w:rsidRDefault="00912D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12DBE" w:rsidRPr="003F7CF1" w:rsidRDefault="00912DB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12DBE" w:rsidRPr="003F7CF1" w:rsidRDefault="00912D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12DBE" w:rsidRPr="003F7CF1" w:rsidRDefault="00912D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12DBE" w:rsidRPr="003F7CF1" w:rsidRDefault="00912D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12DBE" w:rsidRPr="003F7CF1" w:rsidRDefault="00912DBE"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12DBE" w:rsidRPr="003F7CF1" w:rsidRDefault="00912DBE"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12DBE" w:rsidRPr="003F7CF1" w:rsidRDefault="00912DBE"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12DBE" w:rsidRPr="003F7CF1" w:rsidRDefault="00912DBE"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12DBE" w:rsidRPr="003F7CF1" w:rsidRDefault="00912DBE"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12DBE" w:rsidRPr="003F7CF1" w:rsidRDefault="00912DBE"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12DBE" w:rsidRPr="003F7CF1" w:rsidRDefault="00912DBE"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12DBE" w:rsidRPr="003F7CF1" w:rsidRDefault="00912DBE"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12DBE" w:rsidRPr="003F7CF1" w:rsidRDefault="00912DBE"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12DBE" w:rsidRPr="003F7CF1" w:rsidRDefault="00912DBE"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12DBE" w:rsidRPr="003F7CF1" w:rsidRDefault="00912DBE"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12DBE" w:rsidRPr="003F7CF1" w:rsidRDefault="00912DBE"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12DBE" w:rsidRPr="003F7CF1" w:rsidRDefault="00912DBE"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12DBE" w:rsidRPr="003F7CF1" w:rsidRDefault="00912DBE"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12DBE" w:rsidRPr="003F7CF1" w:rsidRDefault="00912DBE"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12DBE" w:rsidRPr="003F7CF1" w:rsidRDefault="00912DBE"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12DBE" w:rsidRPr="003F7CF1" w:rsidRDefault="00912DBE"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12DBE" w:rsidRPr="003F7CF1" w:rsidRDefault="00912DBE"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12DBE" w:rsidRPr="003F7CF1" w:rsidRDefault="00912DBE"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12DBE" w:rsidRPr="003F7CF1" w:rsidRDefault="00912DBE"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12DBE" w:rsidRPr="003F7CF1" w:rsidRDefault="00912DBE"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12DBE" w:rsidRPr="003F7CF1" w:rsidRDefault="00912DBE"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12DBE" w:rsidRPr="003F7CF1" w:rsidRDefault="00912DBE"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12DBE" w:rsidRPr="003F7CF1" w:rsidRDefault="00912DBE"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12DBE" w:rsidRPr="003F7CF1" w:rsidRDefault="00912DBE"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12DBE" w:rsidRPr="003F7CF1" w:rsidRDefault="00912DBE"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12DBE" w:rsidRPr="003F7CF1" w:rsidRDefault="00912DB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12DBE" w:rsidRPr="003F7CF1" w:rsidRDefault="00912DB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12DBE" w:rsidRPr="003F7CF1" w:rsidRDefault="00912D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12DBE" w:rsidRPr="003F7CF1" w:rsidRDefault="00912DB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12DBE" w:rsidRPr="003F7CF1" w:rsidRDefault="00912DB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12DBE" w:rsidRPr="003F7CF1" w:rsidRDefault="00912DB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12DBE" w:rsidRPr="003F7CF1" w:rsidRDefault="00912DB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12DBE" w:rsidRPr="003F7CF1" w:rsidRDefault="00912DBE"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12DBE" w:rsidRPr="003F7CF1" w:rsidRDefault="00912DBE"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12DBE" w:rsidRPr="003F7CF1" w:rsidRDefault="00912DBE"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12DBE" w:rsidRPr="003F7CF1" w:rsidRDefault="00912DBE"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12DBE" w:rsidRPr="003F7CF1" w:rsidRDefault="00912DBE"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12DBE" w:rsidRPr="003F7CF1" w:rsidRDefault="00912DB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12DBE" w:rsidRPr="003F7CF1" w:rsidRDefault="00912DB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12DBE" w:rsidRPr="003F7CF1" w:rsidRDefault="00912D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12DBE" w:rsidRPr="003F7CF1" w:rsidRDefault="00912DB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12DBE" w:rsidRPr="003F7CF1" w:rsidRDefault="00912DB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12DBE" w:rsidRPr="003F7CF1" w:rsidRDefault="00912DBE"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12DBE" w:rsidRPr="003F7CF1" w:rsidRDefault="00912DBE"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12DBE" w:rsidRPr="003F7CF1" w:rsidRDefault="00912DBE"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12DBE" w:rsidRPr="003F7CF1" w:rsidRDefault="00912DB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12DBE" w:rsidRPr="003F7CF1" w:rsidRDefault="00912D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12DBE" w:rsidRPr="003F7CF1" w:rsidRDefault="00912D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12DBE" w:rsidRPr="003F7CF1" w:rsidRDefault="00912D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12DBE" w:rsidRPr="003F7CF1" w:rsidRDefault="00912DB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12DBE" w:rsidRPr="003F7CF1" w:rsidRDefault="00912DB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12DBE" w:rsidRPr="003F7CF1" w:rsidRDefault="00912DB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12DBE" w:rsidRPr="003F7CF1" w:rsidRDefault="00912DBE"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12DBE" w:rsidRPr="003F7CF1" w:rsidRDefault="00912DBE"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12DBE" w:rsidRPr="003F7CF1" w:rsidRDefault="00912DBE"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12DBE" w:rsidRPr="003F7CF1" w:rsidRDefault="00912DBE"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12DBE" w:rsidRPr="003F7CF1" w:rsidRDefault="00912DBE"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12DBE" w:rsidRPr="003F7CF1" w:rsidRDefault="00912DBE"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12DBE" w:rsidRPr="003F7CF1" w:rsidRDefault="00912DB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12DBE" w:rsidRPr="003F7CF1" w:rsidRDefault="00912DB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12DBE" w:rsidRPr="003F7CF1" w:rsidRDefault="00912DB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12DBE" w:rsidRPr="003F7CF1" w:rsidRDefault="00912DB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12DBE" w:rsidRPr="003F7CF1" w:rsidRDefault="00912DB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12DBE" w:rsidRPr="003F7CF1" w:rsidRDefault="00912DBE"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12DBE" w:rsidRPr="003F7CF1" w:rsidRDefault="00912DBE"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12DBE" w:rsidRPr="003F7CF1" w:rsidRDefault="00912DB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12DBE" w:rsidRPr="003F7CF1" w:rsidRDefault="00912D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12DBE" w:rsidRPr="003F7CF1" w:rsidRDefault="00912DBE"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12DBE" w:rsidRPr="003F7CF1" w:rsidRDefault="00912DBE"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12DBE" w:rsidRPr="003F7CF1" w:rsidRDefault="00912D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12DBE" w:rsidRPr="003F7CF1" w:rsidRDefault="00912DB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12DBE" w:rsidRPr="003F7CF1" w:rsidRDefault="00912DB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12DBE" w:rsidRPr="003F7CF1" w:rsidRDefault="00912D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12DBE" w:rsidRPr="003F7CF1" w:rsidRDefault="00912D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12DBE" w:rsidRPr="003F7CF1" w:rsidRDefault="00912DB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12DBE" w:rsidRPr="003F7CF1" w:rsidRDefault="00912DBE"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12DBE" w:rsidRPr="003F7CF1" w:rsidRDefault="00912DBE"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12DBE" w:rsidRPr="003F7CF1" w:rsidRDefault="00912DBE"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12DBE" w:rsidRPr="003F7CF1" w:rsidRDefault="00912DBE"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12DBE" w:rsidRPr="003F7CF1" w:rsidRDefault="00912DBE"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12DBE" w:rsidRPr="003F7CF1" w:rsidRDefault="00912DBE"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12DBE" w:rsidRPr="003F7CF1" w:rsidRDefault="00912DB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12DBE" w:rsidRPr="003F7CF1" w:rsidRDefault="00912DB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12DBE" w:rsidRPr="003F7CF1" w:rsidRDefault="00912DB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12DBE" w:rsidRPr="003F7CF1" w:rsidRDefault="00912DB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12DBE" w:rsidRPr="003F7CF1" w:rsidRDefault="00912DB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12DBE" w:rsidRPr="003F7CF1" w:rsidRDefault="00912DBE"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12DBE" w:rsidRPr="003F7CF1" w:rsidRDefault="00912DBE"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12DBE" w:rsidRPr="003F7CF1" w:rsidRDefault="00912DBE"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12DBE" w:rsidRPr="003F7CF1" w:rsidRDefault="00912DBE"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12DBE" w:rsidRPr="003F7CF1" w:rsidRDefault="00912DB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12DBE" w:rsidRPr="003F7CF1" w:rsidRDefault="00912DB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12DBE" w:rsidRPr="003F7CF1" w:rsidRDefault="00912DBE"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12DBE" w:rsidRPr="003F7CF1" w:rsidRDefault="00912DBE"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12DBE" w:rsidRPr="003F7CF1" w:rsidRDefault="00912DBE"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12DBE" w:rsidRPr="003F7CF1" w:rsidRDefault="00912DB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12DBE" w:rsidRPr="003F7CF1" w:rsidRDefault="00912DBE"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12DBE" w:rsidRPr="003F7CF1" w:rsidRDefault="00912DB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12DBE" w:rsidRPr="003F7CF1" w:rsidRDefault="00912D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12DBE" w:rsidRPr="003F7CF1" w:rsidRDefault="00912D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12DBE" w:rsidRPr="003F7CF1" w:rsidRDefault="00912DB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12DBE" w:rsidRPr="003F7CF1" w:rsidRDefault="00912D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12DBE" w:rsidRPr="003F7CF1" w:rsidRDefault="00912DB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12DBE" w:rsidRPr="003F7CF1" w:rsidRDefault="00912DBE"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12DBE" w:rsidRPr="003F7CF1" w:rsidRDefault="00912DBE"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12DBE" w:rsidRPr="003F7CF1" w:rsidRDefault="00912DBE"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12DBE" w:rsidRPr="003F7CF1" w:rsidRDefault="00912DBE"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12DBE" w:rsidRPr="003F7CF1" w:rsidRDefault="00912DBE"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12DBE" w:rsidRPr="003F7CF1" w:rsidRDefault="00912DBE"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12DBE" w:rsidRPr="003F7CF1" w:rsidRDefault="00912DBE"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12DBE" w:rsidRPr="003F7CF1" w:rsidRDefault="00912DBE"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12DBE" w:rsidRPr="003F7CF1" w:rsidRDefault="00912DBE"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12DBE" w:rsidRPr="003F7CF1" w:rsidRDefault="00912DBE"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12DBE" w:rsidRPr="003F7CF1" w:rsidRDefault="00912DBE"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12DBE" w:rsidRPr="003F7CF1" w:rsidRDefault="00912DBE"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12DBE" w:rsidRPr="003F7CF1" w:rsidRDefault="00912DBE"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12DBE" w:rsidRPr="003F7CF1" w:rsidRDefault="00912D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39396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12DBE" w:rsidRPr="003F7CF1" w:rsidRDefault="00912DB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12DBE" w:rsidRPr="003F7CF1" w:rsidRDefault="00912D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12DBE" w:rsidRPr="003F7CF1" w:rsidRDefault="00912DB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12DBE" w:rsidRPr="003F7CF1" w:rsidRDefault="00912DB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393961"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12DBE" w:rsidRPr="003F7CF1" w:rsidRDefault="00912DBE"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12DBE" w:rsidRPr="003F7CF1" w:rsidRDefault="00912DBE"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12DBE" w:rsidRPr="003F7CF1" w:rsidRDefault="00912DB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12DBE" w:rsidRPr="003F7CF1" w:rsidRDefault="00912DB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12DBE" w:rsidRPr="003F7CF1" w:rsidRDefault="00912DB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12DBE" w:rsidRPr="003F7CF1" w:rsidRDefault="00912DB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12DBE" w:rsidRPr="003F7CF1" w:rsidRDefault="00912DB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12DBE" w:rsidRPr="003F7CF1" w:rsidRDefault="00912DB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12DBE" w:rsidRPr="003F7CF1" w:rsidRDefault="00912DB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12DBE" w:rsidRPr="003F7CF1" w:rsidRDefault="00912DB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12DBE" w:rsidRPr="003F7CF1" w:rsidRDefault="00912DB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12DBE" w:rsidRPr="003F7CF1" w:rsidRDefault="00912DB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12DBE" w:rsidRPr="003F7CF1" w:rsidRDefault="00912DBE"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12DBE" w:rsidRPr="003F7CF1" w:rsidRDefault="00912DBE"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12DBE" w:rsidRPr="003F7CF1" w:rsidRDefault="00912DBE"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12DBE" w:rsidRPr="003F7CF1" w:rsidRDefault="00912DBE"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12DBE" w:rsidRPr="003F7CF1" w:rsidRDefault="00912DBE"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12DBE" w:rsidRPr="003F7CF1" w:rsidRDefault="00912DBE"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12DBE" w:rsidRPr="003F7CF1" w:rsidRDefault="00912DBE"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12DBE" w:rsidRPr="003F7CF1" w:rsidRDefault="00912DBE"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12DBE" w:rsidRPr="003F7CF1" w:rsidRDefault="00912DBE"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12DBE" w:rsidRPr="003F7CF1" w:rsidRDefault="00912DBE"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39395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39395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12DBE" w:rsidRPr="003F7CF1" w:rsidRDefault="00912D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12DBE" w:rsidRPr="003F7CF1" w:rsidRDefault="00912DB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12DBE" w:rsidRPr="003F7CF1" w:rsidRDefault="00912D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12DBE" w:rsidRPr="003F7CF1" w:rsidRDefault="00912DB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12DBE" w:rsidRPr="003F7CF1" w:rsidRDefault="00912DBE"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12DBE" w:rsidRPr="003F7CF1" w:rsidRDefault="00912DB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12DBE" w:rsidRPr="003F7CF1" w:rsidRDefault="00912DB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12DBE" w:rsidRPr="003F7CF1" w:rsidRDefault="00912DB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12DBE" w:rsidRPr="003F7CF1" w:rsidRDefault="00912DB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12DBE" w:rsidRPr="003F7CF1" w:rsidRDefault="00912DBE"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12DBE" w:rsidRPr="003F7CF1" w:rsidRDefault="00912DBE"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12DBE" w:rsidRPr="003F7CF1" w:rsidRDefault="00912DB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12DBE" w:rsidRPr="003F7CF1" w:rsidRDefault="00912DB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12DBE" w:rsidRPr="003F7CF1" w:rsidRDefault="00912D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12DBE" w:rsidRPr="003F7CF1" w:rsidRDefault="00912DB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12DBE" w:rsidRPr="003F7CF1" w:rsidRDefault="00912D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12DBE" w:rsidRPr="003F7CF1" w:rsidRDefault="00912D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12DBE" w:rsidRPr="003F7CF1" w:rsidRDefault="00912D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12DBE" w:rsidRPr="003F7CF1" w:rsidRDefault="00912D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12DBE" w:rsidRPr="003F7CF1" w:rsidRDefault="00912D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12DBE" w:rsidRPr="003F7CF1" w:rsidRDefault="00912D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12DBE" w:rsidRPr="003F7CF1" w:rsidRDefault="00912D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12DBE" w:rsidRPr="003F7CF1" w:rsidRDefault="00912D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12DBE" w:rsidRPr="003F7CF1" w:rsidRDefault="00912D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12DBE" w:rsidRPr="003F7CF1" w:rsidRDefault="00912D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12DBE" w:rsidRPr="003F7CF1" w:rsidRDefault="00912D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12DBE" w:rsidRPr="003F7CF1" w:rsidRDefault="00912D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12DBE" w:rsidRPr="003F7CF1" w:rsidRDefault="00912D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12DBE" w:rsidRPr="003F7CF1" w:rsidRDefault="00912DBE"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12DBE" w:rsidRPr="003F7CF1" w:rsidRDefault="00912DBE"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12DBE" w:rsidRPr="003F7CF1" w:rsidRDefault="00912DBE"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12DBE" w:rsidRPr="003F7CF1" w:rsidRDefault="00912DBE"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12DBE" w:rsidRPr="003F7CF1" w:rsidRDefault="00912DBE"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12DBE" w:rsidRPr="003F7CF1" w:rsidRDefault="00912DBE"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12DBE" w:rsidRPr="003F7CF1" w:rsidRDefault="00912DBE"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12DBE" w:rsidRPr="003F7CF1" w:rsidRDefault="00912DBE"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12DBE" w:rsidRPr="003F7CF1" w:rsidRDefault="00912DBE"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12DBE" w:rsidRPr="003F7CF1" w:rsidRDefault="00912DBE"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12DBE" w:rsidRPr="003F7CF1" w:rsidRDefault="00912DBE"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12DBE" w:rsidRPr="003F7CF1" w:rsidRDefault="00912DBE"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12DBE" w:rsidRPr="003F7CF1" w:rsidRDefault="00912DBE"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12DBE" w:rsidRPr="003F7CF1" w:rsidRDefault="00912DBE"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12DBE" w:rsidRPr="003F7CF1" w:rsidRDefault="00912DBE"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12DBE" w:rsidRPr="003F7CF1" w:rsidRDefault="00912DBE"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12DBE" w:rsidRPr="003F7CF1" w:rsidRDefault="00912DBE"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12DBE" w:rsidRPr="003F7CF1" w:rsidRDefault="00912DBE"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12DBE" w:rsidRPr="003F7CF1" w:rsidRDefault="00912DBE"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12DBE" w:rsidRPr="003F7CF1" w:rsidRDefault="00912DBE"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12DBE" w:rsidRPr="003F7CF1" w:rsidRDefault="00912DBE"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12DBE" w:rsidRPr="003F7CF1" w:rsidRDefault="00912DBE"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12DBE" w:rsidRPr="003F7CF1" w:rsidRDefault="00912DBE"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12DBE" w:rsidRPr="003F7CF1" w:rsidRDefault="00912DBE"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12DBE" w:rsidRPr="003F7CF1" w:rsidRDefault="00912DBE"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12DBE" w:rsidRPr="003F7CF1" w:rsidRDefault="00912DBE"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12DBE" w:rsidRPr="003F7CF1" w:rsidRDefault="00912DB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12DBE" w:rsidRPr="003F7CF1" w:rsidRDefault="00912D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12DBE" w:rsidRPr="003F7CF1" w:rsidRDefault="00912D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12DBE" w:rsidRPr="003F7CF1" w:rsidRDefault="00912D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12DBE" w:rsidRPr="003F7CF1" w:rsidRDefault="00912DB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12DBE" w:rsidRPr="003F7CF1" w:rsidRDefault="00912D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12DBE" w:rsidRPr="003F7CF1" w:rsidRDefault="00912DB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12DBE" w:rsidRPr="003F7CF1" w:rsidRDefault="00912D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12DBE" w:rsidRPr="003F7CF1" w:rsidRDefault="00912D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12DBE" w:rsidRPr="003F7CF1" w:rsidRDefault="00912D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12DBE" w:rsidRPr="003F7CF1" w:rsidRDefault="00912D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12DBE" w:rsidRPr="003F7CF1" w:rsidRDefault="00912DB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12DBE" w:rsidRPr="003F7CF1" w:rsidRDefault="00912DB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12DBE" w:rsidRPr="003F7CF1" w:rsidRDefault="00912DB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12DBE" w:rsidRPr="003F7CF1" w:rsidRDefault="00912DB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12DBE" w:rsidRPr="003F7CF1" w:rsidRDefault="00912DB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12DBE" w:rsidRPr="003F7CF1" w:rsidRDefault="00912DB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12DBE" w:rsidRPr="003F7CF1" w:rsidRDefault="00912DB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12DBE" w:rsidRPr="003F7CF1" w:rsidRDefault="00912DB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12DBE" w:rsidRPr="003F7CF1" w:rsidRDefault="00912DB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12DBE" w:rsidRPr="003F7CF1" w:rsidRDefault="00912DBE"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12DBE" w:rsidRPr="003F7CF1" w:rsidRDefault="00912DBE"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12DBE" w:rsidRPr="003F7CF1" w:rsidRDefault="00912DBE"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12DBE" w:rsidRPr="003F7CF1" w:rsidRDefault="00912DBE"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12DBE" w:rsidRPr="003F7CF1" w:rsidRDefault="00912DBE"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12DBE" w:rsidRPr="003F7CF1" w:rsidRDefault="00912DBE"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12DBE" w:rsidRPr="003F7CF1" w:rsidRDefault="00912DBE"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12DBE" w:rsidRPr="003F7CF1" w:rsidRDefault="00912DBE"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12DBE" w:rsidRPr="003F7CF1" w:rsidRDefault="00912DBE"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12DBE" w:rsidRPr="003F7CF1" w:rsidRDefault="00912DBE"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12DBE" w:rsidRPr="003F7CF1" w:rsidRDefault="00912DBE"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12DBE" w:rsidRPr="003F7CF1" w:rsidRDefault="00912DBE"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12DBE" w:rsidRPr="003F7CF1" w:rsidRDefault="00912DBE"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12DBE" w:rsidRPr="003F7CF1" w:rsidRDefault="00912DBE"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12DBE" w:rsidRPr="003F7CF1" w:rsidRDefault="00912DBE"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12DBE" w:rsidRPr="003F7CF1" w:rsidRDefault="00912DBE"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12DBE" w:rsidRPr="003F7CF1" w:rsidRDefault="00912DBE"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12DBE" w:rsidRPr="003F7CF1" w:rsidRDefault="00912DBE"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12DBE" w:rsidRPr="003F7CF1" w:rsidRDefault="00912DBE"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12DBE" w:rsidRPr="003F7CF1" w:rsidRDefault="00912DBE"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12DBE" w:rsidRPr="003F7CF1" w:rsidRDefault="00912DBE"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12DBE" w:rsidRPr="003F7CF1" w:rsidRDefault="00912DBE"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12DBE" w:rsidRPr="003F7CF1" w:rsidRDefault="00912DBE"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12DBE" w:rsidRPr="003F7CF1" w:rsidRDefault="00912DBE"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12DBE" w:rsidRPr="003F7CF1" w:rsidRDefault="00912DBE"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12DBE" w:rsidRPr="003F7CF1" w:rsidRDefault="00912DBE"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12DBE" w:rsidRPr="003F7CF1" w:rsidRDefault="00912DBE"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12DBE" w:rsidRPr="003F7CF1" w:rsidRDefault="00912DBE"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12DBE" w:rsidRPr="003F7CF1" w:rsidRDefault="00912DBE"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12DBE" w:rsidRPr="003F7CF1" w:rsidRDefault="00912DBE"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12DBE" w:rsidRPr="003F7CF1" w:rsidRDefault="00912DBE"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39395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393959"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39396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12DBE" w:rsidRPr="003F7CF1" w:rsidRDefault="00912D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12DBE" w:rsidRPr="003F7CF1" w:rsidRDefault="00912D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12DBE" w:rsidRPr="003F7CF1" w:rsidRDefault="00912D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12DBE" w:rsidRPr="003F7CF1" w:rsidRDefault="00912D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12DBE" w:rsidRPr="003F7CF1" w:rsidRDefault="00912D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12DBE" w:rsidRPr="003F7CF1" w:rsidRDefault="00912D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12DBE" w:rsidRPr="003F7CF1" w:rsidRDefault="00912D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12DBE" w:rsidRPr="003F7CF1" w:rsidRDefault="00912DB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12DBE" w:rsidRPr="003F7CF1" w:rsidRDefault="00912DB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12DBE" w:rsidRPr="003F7CF1" w:rsidRDefault="00912D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12DBE" w:rsidRPr="003F7CF1" w:rsidRDefault="00912DBE"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12DBE" w:rsidRPr="003F7CF1" w:rsidRDefault="00912DBE"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12DBE" w:rsidRPr="003F7CF1" w:rsidRDefault="00912DBE"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12DBE" w:rsidRPr="003F7CF1" w:rsidRDefault="00912DBE"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12DBE" w:rsidRPr="003F7CF1" w:rsidRDefault="00912DBE"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12DBE" w:rsidRPr="003F7CF1" w:rsidRDefault="00912DBE"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12DBE" w:rsidRPr="003F7CF1" w:rsidRDefault="00912DBE"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12DBE" w:rsidRPr="003F7CF1" w:rsidRDefault="00912DBE"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12DBE" w:rsidRPr="003F7CF1" w:rsidRDefault="00912DBE"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12DBE" w:rsidRPr="003F7CF1" w:rsidRDefault="00912DBE"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12DBE" w:rsidRPr="003F7CF1" w:rsidRDefault="00912DBE"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12DBE" w:rsidRPr="003F7CF1" w:rsidRDefault="00912DBE"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12DBE" w:rsidRPr="003F7CF1" w:rsidRDefault="00912DB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12DBE" w:rsidRPr="003F7CF1" w:rsidRDefault="00912D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12DBE" w:rsidRPr="003F7CF1" w:rsidRDefault="00912D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12DBE" w:rsidRPr="003F7CF1" w:rsidRDefault="00912D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12DBE" w:rsidRPr="003F7CF1" w:rsidRDefault="00912DBE" w:rsidP="00E80032">
                              <w:pPr>
                                <w:pStyle w:val="SourceCodeBoxText"/>
                                <w:rPr>
                                  <w:sz w:val="19"/>
                                  <w:szCs w:val="19"/>
                                  <w:lang w:val="en-US"/>
                                </w:rPr>
                              </w:pPr>
                              <w:r w:rsidRPr="003F7CF1">
                                <w:rPr>
                                  <w:sz w:val="19"/>
                                  <w:szCs w:val="19"/>
                                  <w:lang w:val="en-US"/>
                                </w:rPr>
                                <w:t>push 1</w:t>
                              </w:r>
                            </w:p>
                            <w:p w14:paraId="3C159322" w14:textId="77777777" w:rsidR="00912DBE" w:rsidRPr="003F7CF1" w:rsidRDefault="00912DBE" w:rsidP="00E80032">
                              <w:pPr>
                                <w:pStyle w:val="SourceCodeBoxText"/>
                                <w:rPr>
                                  <w:sz w:val="19"/>
                                  <w:szCs w:val="19"/>
                                  <w:lang w:val="en-US"/>
                                </w:rPr>
                              </w:pPr>
                              <w:r w:rsidRPr="003F7CF1">
                                <w:rPr>
                                  <w:sz w:val="19"/>
                                  <w:szCs w:val="19"/>
                                  <w:lang w:val="en-US"/>
                                </w:rPr>
                                <w:t>push 2</w:t>
                              </w:r>
                            </w:p>
                            <w:p w14:paraId="22BA48C9" w14:textId="77777777" w:rsidR="00912DBE" w:rsidRPr="003F7CF1" w:rsidRDefault="00912DBE" w:rsidP="00E80032">
                              <w:pPr>
                                <w:pStyle w:val="SourceCodeBoxText"/>
                                <w:rPr>
                                  <w:sz w:val="19"/>
                                  <w:szCs w:val="19"/>
                                  <w:lang w:val="en-US"/>
                                </w:rPr>
                              </w:pPr>
                              <w:r w:rsidRPr="003F7CF1">
                                <w:rPr>
                                  <w:sz w:val="19"/>
                                  <w:szCs w:val="19"/>
                                  <w:lang w:val="en-US"/>
                                </w:rPr>
                                <w:t>push 3</w:t>
                              </w:r>
                            </w:p>
                            <w:p w14:paraId="5F86FACB"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12DBE" w:rsidRPr="003F7CF1" w:rsidRDefault="00912DBE"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12DBE" w:rsidRPr="003F7CF1" w:rsidRDefault="00912DBE"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12DBE" w:rsidRPr="003F7CF1" w:rsidRDefault="00912DBE"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12DBE" w:rsidRPr="003F7CF1" w:rsidRDefault="00912DBE" w:rsidP="00E80032">
                        <w:pPr>
                          <w:pStyle w:val="SourceCodeBoxText"/>
                          <w:rPr>
                            <w:sz w:val="19"/>
                            <w:szCs w:val="19"/>
                            <w:lang w:val="en-US"/>
                          </w:rPr>
                        </w:pPr>
                        <w:r w:rsidRPr="003F7CF1">
                          <w:rPr>
                            <w:sz w:val="19"/>
                            <w:szCs w:val="19"/>
                            <w:lang w:val="en-US"/>
                          </w:rPr>
                          <w:t>push 1</w:t>
                        </w:r>
                      </w:p>
                      <w:p w14:paraId="3C159322" w14:textId="77777777" w:rsidR="00912DBE" w:rsidRPr="003F7CF1" w:rsidRDefault="00912DBE" w:rsidP="00E80032">
                        <w:pPr>
                          <w:pStyle w:val="SourceCodeBoxText"/>
                          <w:rPr>
                            <w:sz w:val="19"/>
                            <w:szCs w:val="19"/>
                            <w:lang w:val="en-US"/>
                          </w:rPr>
                        </w:pPr>
                        <w:r w:rsidRPr="003F7CF1">
                          <w:rPr>
                            <w:sz w:val="19"/>
                            <w:szCs w:val="19"/>
                            <w:lang w:val="en-US"/>
                          </w:rPr>
                          <w:t>push 2</w:t>
                        </w:r>
                      </w:p>
                      <w:p w14:paraId="22BA48C9" w14:textId="77777777" w:rsidR="00912DBE" w:rsidRPr="003F7CF1" w:rsidRDefault="00912DBE" w:rsidP="00E80032">
                        <w:pPr>
                          <w:pStyle w:val="SourceCodeBoxText"/>
                          <w:rPr>
                            <w:sz w:val="19"/>
                            <w:szCs w:val="19"/>
                            <w:lang w:val="en-US"/>
                          </w:rPr>
                        </w:pPr>
                        <w:r w:rsidRPr="003F7CF1">
                          <w:rPr>
                            <w:sz w:val="19"/>
                            <w:szCs w:val="19"/>
                            <w:lang w:val="en-US"/>
                          </w:rPr>
                          <w:t>push 3</w:t>
                        </w:r>
                      </w:p>
                      <w:p w14:paraId="5F86FACB" w14:textId="77777777" w:rsidR="00912DBE" w:rsidRPr="003F7CF1" w:rsidRDefault="00912DB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12DBE" w:rsidRPr="003F7CF1" w:rsidRDefault="00912D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12DBE" w:rsidRPr="003F7CF1" w:rsidRDefault="00912D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12DBE" w:rsidRPr="003F7CF1" w:rsidRDefault="00912DB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12DBE" w:rsidRPr="003F7CF1" w:rsidRDefault="00912D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12DBE" w:rsidRPr="003F7CF1" w:rsidRDefault="00912DB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12DBE" w:rsidRPr="003F7CF1" w:rsidRDefault="00912DB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12DBE" w:rsidRPr="003F7CF1" w:rsidRDefault="00912DB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12DBE" w:rsidRPr="003F7CF1" w:rsidRDefault="00912DBE"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12DBE" w:rsidRPr="003F7CF1" w:rsidRDefault="00912DBE"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12DBE" w:rsidRPr="003F7CF1" w:rsidRDefault="00912DBE"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12DBE" w:rsidRPr="003F7CF1" w:rsidRDefault="00912DBE"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12DBE" w:rsidRPr="003F7CF1" w:rsidRDefault="00912DBE"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12DBE" w:rsidRPr="003F7CF1" w:rsidRDefault="00912DBE"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12DBE" w:rsidRPr="003F7CF1" w:rsidRDefault="00912DBE"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12DBE" w:rsidRPr="003F7CF1" w:rsidRDefault="00912DBE"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12DBE" w:rsidRPr="003F7CF1" w:rsidRDefault="00912DBE"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12DBE" w:rsidRPr="003F7CF1" w:rsidRDefault="00912DBE"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12DBE" w:rsidRPr="003F7CF1" w:rsidRDefault="00912DBE"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12DBE" w:rsidRPr="003F7CF1" w:rsidRDefault="00912DBE"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12DBE" w:rsidRPr="003F7CF1" w:rsidRDefault="00912DB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12DBE" w:rsidRPr="003F7CF1" w:rsidRDefault="00912DBE" w:rsidP="00E80032">
                              <w:pPr>
                                <w:pStyle w:val="SourceCodeBoxText"/>
                                <w:rPr>
                                  <w:sz w:val="19"/>
                                  <w:szCs w:val="19"/>
                                  <w:lang w:val="en-US"/>
                                </w:rPr>
                              </w:pPr>
                              <w:r w:rsidRPr="003F7CF1">
                                <w:rPr>
                                  <w:sz w:val="19"/>
                                  <w:szCs w:val="19"/>
                                  <w:lang w:val="en-US"/>
                                </w:rPr>
                                <w:t>3</w:t>
                              </w:r>
                            </w:p>
                            <w:p w14:paraId="40F6D3AC" w14:textId="77777777" w:rsidR="00912DBE" w:rsidRPr="003F7CF1" w:rsidRDefault="00912DB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12DBE" w:rsidRPr="003F7CF1" w:rsidRDefault="00912DB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12DBE" w:rsidRPr="003F7CF1" w:rsidRDefault="00912DB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12DBE" w:rsidRPr="003F7CF1" w:rsidRDefault="00912DB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12DBE" w:rsidRPr="003F7CF1" w:rsidRDefault="00912DB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12DBE" w:rsidRPr="003F7CF1" w:rsidRDefault="00912DB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12DBE" w:rsidRPr="003F7CF1" w:rsidRDefault="00912DB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12DBE" w:rsidRPr="003F7CF1" w:rsidRDefault="00912DBE" w:rsidP="00E80032">
                        <w:pPr>
                          <w:pStyle w:val="SourceCodeBoxText"/>
                          <w:rPr>
                            <w:sz w:val="19"/>
                            <w:szCs w:val="19"/>
                            <w:lang w:val="en-US"/>
                          </w:rPr>
                        </w:pPr>
                        <w:r w:rsidRPr="003F7CF1">
                          <w:rPr>
                            <w:sz w:val="19"/>
                            <w:szCs w:val="19"/>
                            <w:lang w:val="en-US"/>
                          </w:rPr>
                          <w:t>3</w:t>
                        </w:r>
                      </w:p>
                      <w:p w14:paraId="40F6D3AC" w14:textId="77777777" w:rsidR="00912DBE" w:rsidRPr="003F7CF1" w:rsidRDefault="00912DBE"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12DBE" w:rsidRPr="003F7CF1" w:rsidRDefault="00912DBE"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12DBE" w:rsidRPr="003F7CF1" w:rsidRDefault="00912DBE"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12DBE" w:rsidRPr="003F7CF1" w:rsidRDefault="00912DBE"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12DBE" w:rsidRPr="003F7CF1" w:rsidRDefault="00912DBE"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12DBE" w:rsidRPr="003F7CF1" w:rsidRDefault="00912DBE"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12DBE" w:rsidRPr="003F7CF1" w:rsidRDefault="00912DBE"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12DBE" w:rsidRPr="003F7CF1" w:rsidRDefault="00912DBE"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12DBE" w:rsidRPr="003F7CF1" w:rsidRDefault="00912DBE"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12DBE" w:rsidRPr="003F7CF1" w:rsidRDefault="00912DBE"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12DBE" w:rsidRPr="003F7CF1" w:rsidRDefault="00912DBE"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12DBE" w:rsidRPr="003F7CF1" w:rsidRDefault="00912DB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12DBE" w:rsidRDefault="00912DBE" w:rsidP="005F7461">
                              <w:pPr>
                                <w:spacing w:before="60" w:after="0"/>
                                <w:jc w:val="center"/>
                                <w:rPr>
                                  <w:lang w:val="sv-SE"/>
                                </w:rPr>
                              </w:pPr>
                              <w:r>
                                <w:rPr>
                                  <w:lang w:val="sv-SE"/>
                                </w:rPr>
                                <w:t>Preprocessor</w:t>
                              </w:r>
                            </w:p>
                            <w:p w14:paraId="04F32221" w14:textId="77777777" w:rsidR="00912DBE" w:rsidRPr="00C7380D" w:rsidRDefault="00912DB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12DBE" w:rsidRPr="008541FD" w:rsidRDefault="00912DBE" w:rsidP="005F7461">
                              <w:pPr>
                                <w:spacing w:before="60" w:after="0"/>
                                <w:jc w:val="center"/>
                              </w:pPr>
                              <w:r w:rsidRPr="008541FD">
                                <w:t>Source</w:t>
                              </w:r>
                              <w:r>
                                <w:t xml:space="preserve"> </w:t>
                              </w:r>
                              <w:r w:rsidRPr="008541FD">
                                <w:t>Code</w:t>
                              </w:r>
                            </w:p>
                            <w:p w14:paraId="4FCEAC5C" w14:textId="77777777" w:rsidR="00912DBE" w:rsidRDefault="00912DB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12DBE" w:rsidRDefault="00912DB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12DBE" w:rsidRDefault="00912DBE" w:rsidP="005F7461">
                              <w:pPr>
                                <w:pStyle w:val="Normalwebb"/>
                                <w:spacing w:before="60" w:line="256" w:lineRule="auto"/>
                                <w:jc w:val="center"/>
                              </w:pPr>
                              <w:r>
                                <w:rPr>
                                  <w:rFonts w:eastAsia="Calibri"/>
                                  <w:sz w:val="22"/>
                                  <w:szCs w:val="22"/>
                                  <w:lang w:val="en-US"/>
                                </w:rPr>
                                <w:t>Processed Code</w:t>
                              </w:r>
                            </w:p>
                            <w:p w14:paraId="14142DBC" w14:textId="77777777" w:rsidR="00912DBE" w:rsidRDefault="00912DB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12DBE" w:rsidRDefault="00912DB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12DBE" w:rsidRDefault="00912DBE" w:rsidP="005F7461">
                              <w:pPr>
                                <w:pStyle w:val="Normalwebb"/>
                                <w:spacing w:before="60" w:line="254" w:lineRule="auto"/>
                                <w:jc w:val="center"/>
                              </w:pPr>
                              <w:r>
                                <w:rPr>
                                  <w:rFonts w:eastAsia="Calibri"/>
                                  <w:sz w:val="22"/>
                                  <w:szCs w:val="22"/>
                                  <w:lang w:val="en-US"/>
                                </w:rPr>
                                <w:t>Syntax Tree</w:t>
                              </w:r>
                            </w:p>
                            <w:p w14:paraId="070DB26E" w14:textId="77777777" w:rsidR="00912DBE" w:rsidRDefault="00912D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12DBE" w:rsidRDefault="00912DB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12DBE" w:rsidRDefault="00912DBE" w:rsidP="005F7461">
                              <w:pPr>
                                <w:pStyle w:val="Normalwebb"/>
                                <w:spacing w:before="60" w:line="252" w:lineRule="auto"/>
                                <w:jc w:val="center"/>
                              </w:pPr>
                              <w:r>
                                <w:rPr>
                                  <w:rFonts w:eastAsia="Calibri"/>
                                  <w:sz w:val="22"/>
                                  <w:szCs w:val="22"/>
                                  <w:lang w:val="en-US"/>
                                </w:rPr>
                                <w:t>Optimized Syntax Tree</w:t>
                              </w:r>
                            </w:p>
                            <w:p w14:paraId="3315953C" w14:textId="77777777" w:rsidR="00912DBE" w:rsidRDefault="00912D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12DBE" w:rsidRDefault="00912DB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12DBE" w:rsidRDefault="00912DBE" w:rsidP="005F7461">
                              <w:pPr>
                                <w:pStyle w:val="Normalwebb"/>
                                <w:spacing w:before="60" w:line="252" w:lineRule="auto"/>
                                <w:jc w:val="center"/>
                              </w:pPr>
                              <w:r>
                                <w:rPr>
                                  <w:rFonts w:eastAsia="Calibri"/>
                                  <w:sz w:val="22"/>
                                  <w:szCs w:val="22"/>
                                  <w:lang w:val="en-US"/>
                                </w:rPr>
                                <w:t>Middle Code List</w:t>
                              </w:r>
                            </w:p>
                            <w:p w14:paraId="321C1BE9" w14:textId="77777777" w:rsidR="00912DBE" w:rsidRDefault="00912D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12DBE" w:rsidRDefault="00912DBE" w:rsidP="005F7461">
                              <w:pPr>
                                <w:pStyle w:val="Normalwebb"/>
                                <w:spacing w:before="60" w:line="252" w:lineRule="auto"/>
                                <w:jc w:val="center"/>
                              </w:pPr>
                              <w:r>
                                <w:rPr>
                                  <w:rFonts w:eastAsia="Calibri"/>
                                  <w:sz w:val="22"/>
                                  <w:szCs w:val="22"/>
                                  <w:lang w:val="en-US"/>
                                </w:rPr>
                                <w:t>Optimized Middle Code List</w:t>
                              </w:r>
                            </w:p>
                            <w:p w14:paraId="4CF9CB98" w14:textId="77777777" w:rsidR="00912DBE" w:rsidRDefault="00912DB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12DBE" w:rsidRDefault="00912DB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12DBE" w:rsidRDefault="00912DB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12DBE" w:rsidRDefault="00912DBE" w:rsidP="005F7461">
                        <w:pPr>
                          <w:spacing w:before="60" w:after="0"/>
                          <w:jc w:val="center"/>
                          <w:rPr>
                            <w:lang w:val="sv-SE"/>
                          </w:rPr>
                        </w:pPr>
                        <w:r>
                          <w:rPr>
                            <w:lang w:val="sv-SE"/>
                          </w:rPr>
                          <w:t>Preprocessor</w:t>
                        </w:r>
                      </w:p>
                      <w:p w14:paraId="04F32221" w14:textId="77777777" w:rsidR="00912DBE" w:rsidRPr="00C7380D" w:rsidRDefault="00912DBE"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12DBE" w:rsidRPr="008541FD" w:rsidRDefault="00912DBE" w:rsidP="005F7461">
                        <w:pPr>
                          <w:spacing w:before="60" w:after="0"/>
                          <w:jc w:val="center"/>
                        </w:pPr>
                        <w:r w:rsidRPr="008541FD">
                          <w:t>Source</w:t>
                        </w:r>
                        <w:r>
                          <w:t xml:space="preserve"> </w:t>
                        </w:r>
                        <w:r w:rsidRPr="008541FD">
                          <w:t>Code</w:t>
                        </w:r>
                      </w:p>
                      <w:p w14:paraId="4FCEAC5C" w14:textId="77777777" w:rsidR="00912DBE" w:rsidRDefault="00912DBE"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12DBE" w:rsidRDefault="00912DBE"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12DBE" w:rsidRDefault="00912DBE" w:rsidP="005F7461">
                        <w:pPr>
                          <w:pStyle w:val="Normalwebb"/>
                          <w:spacing w:before="60" w:line="256" w:lineRule="auto"/>
                          <w:jc w:val="center"/>
                        </w:pPr>
                        <w:r>
                          <w:rPr>
                            <w:rFonts w:eastAsia="Calibri"/>
                            <w:sz w:val="22"/>
                            <w:szCs w:val="22"/>
                            <w:lang w:val="en-US"/>
                          </w:rPr>
                          <w:t>Processed Code</w:t>
                        </w:r>
                      </w:p>
                      <w:p w14:paraId="14142DBC" w14:textId="77777777" w:rsidR="00912DBE" w:rsidRDefault="00912DBE"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12DBE" w:rsidRDefault="00912DBE"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12DBE" w:rsidRDefault="00912DBE" w:rsidP="005F7461">
                        <w:pPr>
                          <w:pStyle w:val="Normalwebb"/>
                          <w:spacing w:before="60" w:line="254" w:lineRule="auto"/>
                          <w:jc w:val="center"/>
                        </w:pPr>
                        <w:r>
                          <w:rPr>
                            <w:rFonts w:eastAsia="Calibri"/>
                            <w:sz w:val="22"/>
                            <w:szCs w:val="22"/>
                            <w:lang w:val="en-US"/>
                          </w:rPr>
                          <w:t>Syntax Tree</w:t>
                        </w:r>
                      </w:p>
                      <w:p w14:paraId="070DB26E" w14:textId="77777777" w:rsidR="00912DBE" w:rsidRDefault="00912DBE"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12DBE" w:rsidRDefault="00912DBE"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12DBE" w:rsidRDefault="00912DBE" w:rsidP="005F7461">
                        <w:pPr>
                          <w:pStyle w:val="Normalwebb"/>
                          <w:spacing w:before="60" w:line="252" w:lineRule="auto"/>
                          <w:jc w:val="center"/>
                        </w:pPr>
                        <w:r>
                          <w:rPr>
                            <w:rFonts w:eastAsia="Calibri"/>
                            <w:sz w:val="22"/>
                            <w:szCs w:val="22"/>
                            <w:lang w:val="en-US"/>
                          </w:rPr>
                          <w:t>Optimized Syntax Tree</w:t>
                        </w:r>
                      </w:p>
                      <w:p w14:paraId="3315953C" w14:textId="77777777" w:rsidR="00912DBE" w:rsidRDefault="00912DBE"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12DBE" w:rsidRDefault="00912DBE"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12DBE" w:rsidRDefault="00912DBE" w:rsidP="005F7461">
                        <w:pPr>
                          <w:pStyle w:val="Normalwebb"/>
                          <w:spacing w:before="60" w:line="252" w:lineRule="auto"/>
                          <w:jc w:val="center"/>
                        </w:pPr>
                        <w:r>
                          <w:rPr>
                            <w:rFonts w:eastAsia="Calibri"/>
                            <w:sz w:val="22"/>
                            <w:szCs w:val="22"/>
                            <w:lang w:val="en-US"/>
                          </w:rPr>
                          <w:t>Middle Code List</w:t>
                        </w:r>
                      </w:p>
                      <w:p w14:paraId="321C1BE9" w14:textId="77777777" w:rsidR="00912DBE" w:rsidRDefault="00912DBE"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12DBE" w:rsidRDefault="00912DBE" w:rsidP="005F7461">
                        <w:pPr>
                          <w:pStyle w:val="Normalwebb"/>
                          <w:spacing w:before="60" w:line="252" w:lineRule="auto"/>
                          <w:jc w:val="center"/>
                        </w:pPr>
                        <w:r>
                          <w:rPr>
                            <w:rFonts w:eastAsia="Calibri"/>
                            <w:sz w:val="22"/>
                            <w:szCs w:val="22"/>
                            <w:lang w:val="en-US"/>
                          </w:rPr>
                          <w:t>Optimized Middle Code List</w:t>
                        </w:r>
                      </w:p>
                      <w:p w14:paraId="4CF9CB98" w14:textId="77777777" w:rsidR="00912DBE" w:rsidRDefault="00912DBE"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12DBE" w:rsidRDefault="00912DBE"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12DBE" w:rsidRDefault="00912DBE"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12DBE" w:rsidRDefault="00912DBE" w:rsidP="006F14D0">
                              <w:pPr>
                                <w:spacing w:before="60" w:after="0"/>
                                <w:jc w:val="center"/>
                                <w:rPr>
                                  <w:lang w:val="sv-SE"/>
                                </w:rPr>
                              </w:pPr>
                              <w:r>
                                <w:rPr>
                                  <w:lang w:val="sv-SE"/>
                                </w:rPr>
                                <w:t>Preprocessor</w:t>
                              </w:r>
                            </w:p>
                            <w:p w14:paraId="2CD90E0F" w14:textId="77777777" w:rsidR="00912DBE" w:rsidRPr="00C7380D" w:rsidRDefault="00912DB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12DBE" w:rsidRPr="008541FD" w:rsidRDefault="00912DBE" w:rsidP="006F14D0">
                              <w:pPr>
                                <w:spacing w:before="60" w:after="0"/>
                                <w:jc w:val="center"/>
                              </w:pPr>
                              <w:r w:rsidRPr="008541FD">
                                <w:t>Source</w:t>
                              </w:r>
                              <w:r>
                                <w:t xml:space="preserve"> </w:t>
                              </w:r>
                              <w:r w:rsidRPr="008541FD">
                                <w:t>Code</w:t>
                              </w:r>
                            </w:p>
                            <w:p w14:paraId="1314F231" w14:textId="77777777" w:rsidR="00912DBE" w:rsidRDefault="00912DB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12DBE" w:rsidRDefault="00912DB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12DBE" w:rsidRDefault="00912DBE" w:rsidP="006F14D0">
                              <w:pPr>
                                <w:pStyle w:val="Normalwebb"/>
                                <w:spacing w:before="60" w:line="256" w:lineRule="auto"/>
                                <w:jc w:val="center"/>
                              </w:pPr>
                              <w:r>
                                <w:rPr>
                                  <w:rFonts w:eastAsia="Calibri"/>
                                  <w:sz w:val="22"/>
                                  <w:szCs w:val="22"/>
                                  <w:lang w:val="en-US"/>
                                </w:rPr>
                                <w:t>Processed Code</w:t>
                              </w:r>
                            </w:p>
                            <w:p w14:paraId="705B7689" w14:textId="77777777" w:rsidR="00912DBE" w:rsidRDefault="00912DB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12DBE" w:rsidRDefault="00912DB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12DBE" w:rsidRDefault="00912DBE" w:rsidP="006F14D0">
                              <w:pPr>
                                <w:pStyle w:val="Normalwebb"/>
                                <w:spacing w:before="60" w:line="254" w:lineRule="auto"/>
                                <w:jc w:val="center"/>
                              </w:pPr>
                              <w:r>
                                <w:rPr>
                                  <w:rFonts w:eastAsia="Calibri"/>
                                  <w:sz w:val="22"/>
                                  <w:szCs w:val="22"/>
                                  <w:lang w:val="en-US"/>
                                </w:rPr>
                                <w:t>Syntax Tree</w:t>
                              </w:r>
                            </w:p>
                            <w:p w14:paraId="20988EE2" w14:textId="77777777" w:rsidR="00912DBE" w:rsidRDefault="00912D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12DBE" w:rsidRDefault="00912DB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12DBE" w:rsidRDefault="00912DBE" w:rsidP="006F14D0">
                              <w:pPr>
                                <w:pStyle w:val="Normalwebb"/>
                                <w:spacing w:before="60" w:line="252" w:lineRule="auto"/>
                                <w:jc w:val="center"/>
                              </w:pPr>
                              <w:r>
                                <w:rPr>
                                  <w:rFonts w:eastAsia="Calibri"/>
                                  <w:sz w:val="22"/>
                                  <w:szCs w:val="22"/>
                                  <w:lang w:val="en-US"/>
                                </w:rPr>
                                <w:t>Optimized Syntax Tree</w:t>
                              </w:r>
                            </w:p>
                            <w:p w14:paraId="35223DB0" w14:textId="77777777" w:rsidR="00912DBE" w:rsidRDefault="00912D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12DBE" w:rsidRDefault="00912DB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12DBE" w:rsidRDefault="00912DBE" w:rsidP="006F14D0">
                              <w:pPr>
                                <w:pStyle w:val="Normalwebb"/>
                                <w:spacing w:before="60" w:line="252" w:lineRule="auto"/>
                                <w:jc w:val="center"/>
                              </w:pPr>
                              <w:r>
                                <w:rPr>
                                  <w:rFonts w:eastAsia="Calibri"/>
                                  <w:sz w:val="22"/>
                                  <w:szCs w:val="22"/>
                                  <w:lang w:val="en-US"/>
                                </w:rPr>
                                <w:t>Middle Code List</w:t>
                              </w:r>
                            </w:p>
                            <w:p w14:paraId="5410A942" w14:textId="77777777" w:rsidR="00912DBE" w:rsidRDefault="00912D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12DBE" w:rsidRDefault="00912DBE" w:rsidP="006F14D0">
                              <w:pPr>
                                <w:pStyle w:val="Normalwebb"/>
                                <w:spacing w:before="60" w:line="252" w:lineRule="auto"/>
                                <w:jc w:val="center"/>
                              </w:pPr>
                              <w:r>
                                <w:rPr>
                                  <w:rFonts w:eastAsia="Calibri"/>
                                  <w:sz w:val="22"/>
                                  <w:szCs w:val="22"/>
                                  <w:lang w:val="en-US"/>
                                </w:rPr>
                                <w:t>Optimized Middle Code List</w:t>
                              </w:r>
                            </w:p>
                            <w:p w14:paraId="36F7A1DE" w14:textId="77777777" w:rsidR="00912DBE" w:rsidRDefault="00912DB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12DBE" w:rsidRDefault="00912DB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12DBE" w:rsidRDefault="00912DB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12DBE" w:rsidRDefault="00912DBE" w:rsidP="006F14D0">
                        <w:pPr>
                          <w:spacing w:before="60" w:after="0"/>
                          <w:jc w:val="center"/>
                          <w:rPr>
                            <w:lang w:val="sv-SE"/>
                          </w:rPr>
                        </w:pPr>
                        <w:r>
                          <w:rPr>
                            <w:lang w:val="sv-SE"/>
                          </w:rPr>
                          <w:t>Preprocessor</w:t>
                        </w:r>
                      </w:p>
                      <w:p w14:paraId="2CD90E0F" w14:textId="77777777" w:rsidR="00912DBE" w:rsidRPr="00C7380D" w:rsidRDefault="00912DBE"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12DBE" w:rsidRPr="008541FD" w:rsidRDefault="00912DBE" w:rsidP="006F14D0">
                        <w:pPr>
                          <w:spacing w:before="60" w:after="0"/>
                          <w:jc w:val="center"/>
                        </w:pPr>
                        <w:r w:rsidRPr="008541FD">
                          <w:t>Source</w:t>
                        </w:r>
                        <w:r>
                          <w:t xml:space="preserve"> </w:t>
                        </w:r>
                        <w:r w:rsidRPr="008541FD">
                          <w:t>Code</w:t>
                        </w:r>
                      </w:p>
                      <w:p w14:paraId="1314F231" w14:textId="77777777" w:rsidR="00912DBE" w:rsidRDefault="00912DBE"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12DBE" w:rsidRDefault="00912DBE"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12DBE" w:rsidRDefault="00912DBE" w:rsidP="006F14D0">
                        <w:pPr>
                          <w:pStyle w:val="Normalwebb"/>
                          <w:spacing w:before="60" w:line="256" w:lineRule="auto"/>
                          <w:jc w:val="center"/>
                        </w:pPr>
                        <w:r>
                          <w:rPr>
                            <w:rFonts w:eastAsia="Calibri"/>
                            <w:sz w:val="22"/>
                            <w:szCs w:val="22"/>
                            <w:lang w:val="en-US"/>
                          </w:rPr>
                          <w:t>Processed Code</w:t>
                        </w:r>
                      </w:p>
                      <w:p w14:paraId="705B7689" w14:textId="77777777" w:rsidR="00912DBE" w:rsidRDefault="00912DBE"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12DBE" w:rsidRDefault="00912DBE"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12DBE" w:rsidRDefault="00912DBE" w:rsidP="006F14D0">
                        <w:pPr>
                          <w:pStyle w:val="Normalwebb"/>
                          <w:spacing w:before="60" w:line="254" w:lineRule="auto"/>
                          <w:jc w:val="center"/>
                        </w:pPr>
                        <w:r>
                          <w:rPr>
                            <w:rFonts w:eastAsia="Calibri"/>
                            <w:sz w:val="22"/>
                            <w:szCs w:val="22"/>
                            <w:lang w:val="en-US"/>
                          </w:rPr>
                          <w:t>Syntax Tree</w:t>
                        </w:r>
                      </w:p>
                      <w:p w14:paraId="20988EE2" w14:textId="77777777" w:rsidR="00912DBE" w:rsidRDefault="00912DBE"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12DBE" w:rsidRDefault="00912DBE"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12DBE" w:rsidRDefault="00912DBE" w:rsidP="006F14D0">
                        <w:pPr>
                          <w:pStyle w:val="Normalwebb"/>
                          <w:spacing w:before="60" w:line="252" w:lineRule="auto"/>
                          <w:jc w:val="center"/>
                        </w:pPr>
                        <w:r>
                          <w:rPr>
                            <w:rFonts w:eastAsia="Calibri"/>
                            <w:sz w:val="22"/>
                            <w:szCs w:val="22"/>
                            <w:lang w:val="en-US"/>
                          </w:rPr>
                          <w:t>Optimized Syntax Tree</w:t>
                        </w:r>
                      </w:p>
                      <w:p w14:paraId="35223DB0" w14:textId="77777777" w:rsidR="00912DBE" w:rsidRDefault="00912DBE"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12DBE" w:rsidRDefault="00912DBE"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12DBE" w:rsidRDefault="00912DBE" w:rsidP="006F14D0">
                        <w:pPr>
                          <w:pStyle w:val="Normalwebb"/>
                          <w:spacing w:before="60" w:line="252" w:lineRule="auto"/>
                          <w:jc w:val="center"/>
                        </w:pPr>
                        <w:r>
                          <w:rPr>
                            <w:rFonts w:eastAsia="Calibri"/>
                            <w:sz w:val="22"/>
                            <w:szCs w:val="22"/>
                            <w:lang w:val="en-US"/>
                          </w:rPr>
                          <w:t>Middle Code List</w:t>
                        </w:r>
                      </w:p>
                      <w:p w14:paraId="5410A942" w14:textId="77777777" w:rsidR="00912DBE" w:rsidRDefault="00912DBE"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12DBE" w:rsidRDefault="00912DBE" w:rsidP="006F14D0">
                        <w:pPr>
                          <w:pStyle w:val="Normalwebb"/>
                          <w:spacing w:before="60" w:line="252" w:lineRule="auto"/>
                          <w:jc w:val="center"/>
                        </w:pPr>
                        <w:r>
                          <w:rPr>
                            <w:rFonts w:eastAsia="Calibri"/>
                            <w:sz w:val="22"/>
                            <w:szCs w:val="22"/>
                            <w:lang w:val="en-US"/>
                          </w:rPr>
                          <w:t>Optimized Middle Code List</w:t>
                        </w:r>
                      </w:p>
                      <w:p w14:paraId="36F7A1DE" w14:textId="77777777" w:rsidR="00912DBE" w:rsidRDefault="00912DBE"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12DBE" w:rsidRDefault="00912DBE"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12DBE" w:rsidRDefault="00912DBE"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912DBE" w:rsidRDefault="00912DBE">
      <w:pPr>
        <w:pStyle w:val="Kommentarer"/>
      </w:pPr>
      <w:r>
        <w:rPr>
          <w:rStyle w:val="Kommentarsreferens"/>
        </w:rPr>
        <w:annotationRef/>
      </w:r>
    </w:p>
    <w:p w14:paraId="01C1DAD9" w14:textId="77777777" w:rsidR="00912DBE" w:rsidRDefault="00912DBE">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82" w:author="Stefan Bjornander" w:date="2015-05-23T17:42:00Z" w:initials="SB">
    <w:p w14:paraId="04F55807" w14:textId="77777777" w:rsidR="00912DBE" w:rsidRDefault="00912DBE">
      <w:pPr>
        <w:pStyle w:val="Kommentarer"/>
      </w:pPr>
      <w:r>
        <w:rPr>
          <w:rStyle w:val="Kommentarsreferens"/>
        </w:rPr>
        <w:annotationRef/>
      </w:r>
    </w:p>
    <w:p w14:paraId="533EC9EE" w14:textId="77777777" w:rsidR="00912DBE" w:rsidRDefault="00912DBE">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12DBE" w:rsidRDefault="00912DBE" w:rsidP="006C7309">
      <w:pPr>
        <w:spacing w:line="240" w:lineRule="auto"/>
      </w:pPr>
      <w:r>
        <w:separator/>
      </w:r>
    </w:p>
  </w:endnote>
  <w:endnote w:type="continuationSeparator" w:id="0">
    <w:p w14:paraId="0DD18C9D" w14:textId="77777777" w:rsidR="00912DBE" w:rsidRDefault="00912DB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12DBE" w:rsidRDefault="00912DBE" w:rsidP="006C7309">
      <w:pPr>
        <w:spacing w:line="240" w:lineRule="auto"/>
      </w:pPr>
      <w:r>
        <w:separator/>
      </w:r>
    </w:p>
  </w:footnote>
  <w:footnote w:type="continuationSeparator" w:id="0">
    <w:p w14:paraId="0BA3DA21" w14:textId="77777777" w:rsidR="00912DBE" w:rsidRDefault="00912DBE" w:rsidP="006C7309">
      <w:pPr>
        <w:spacing w:line="240" w:lineRule="auto"/>
      </w:pPr>
      <w:r>
        <w:continuationSeparator/>
      </w:r>
    </w:p>
  </w:footnote>
  <w:footnote w:id="1">
    <w:p w14:paraId="1F73F94F" w14:textId="77777777" w:rsidR="00912DBE" w:rsidRPr="007E20F3" w:rsidRDefault="00912DB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912DBE" w:rsidRPr="002D6FCA" w:rsidRDefault="00912DBE">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912DBE" w:rsidRPr="00DB458B" w:rsidRDefault="00912DB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912DBE" w:rsidRDefault="00912DBE"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12DBE" w:rsidRPr="00DB458B" w:rsidRDefault="00912DBE">
      <w:pPr>
        <w:pStyle w:val="Fotnotstext"/>
      </w:pPr>
    </w:p>
  </w:footnote>
  <w:footnote w:id="5">
    <w:p w14:paraId="3057005F" w14:textId="77777777" w:rsidR="00912DBE" w:rsidRPr="00304E17" w:rsidRDefault="00912DBE"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912DBE" w:rsidRPr="00725EAE" w:rsidRDefault="00912DB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912DBE" w:rsidRPr="00B4576D" w:rsidRDefault="00912DB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912DBE" w:rsidRPr="00080A22" w:rsidRDefault="00912DB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912DBE" w:rsidRDefault="00912DB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912DBE" w:rsidRDefault="00912DBE" w:rsidP="00E80032">
      <w:pPr>
        <w:pStyle w:val="Code"/>
      </w:pPr>
      <w:r>
        <w:t>#define BOOL int</w:t>
      </w:r>
    </w:p>
    <w:p w14:paraId="5A8A6026" w14:textId="77777777" w:rsidR="00912DBE" w:rsidRDefault="00912DBE" w:rsidP="00E80032">
      <w:pPr>
        <w:pStyle w:val="Code"/>
      </w:pPr>
      <w:r>
        <w:t>#define TRUE 1</w:t>
      </w:r>
    </w:p>
    <w:p w14:paraId="09976B6C" w14:textId="77777777" w:rsidR="00912DBE" w:rsidRPr="00BF232B" w:rsidRDefault="00912DBE" w:rsidP="00E80032">
      <w:pPr>
        <w:pStyle w:val="Code"/>
      </w:pPr>
      <w:r>
        <w:t>#define FALSE 0</w:t>
      </w:r>
    </w:p>
  </w:footnote>
  <w:footnote w:id="10">
    <w:p w14:paraId="1100CB01" w14:textId="77777777" w:rsidR="00912DBE" w:rsidRDefault="00912DB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912DBE" w:rsidRDefault="00912DBE" w:rsidP="00E80032">
      <w:r>
        <w:rPr>
          <w:rStyle w:val="Fotnotsreferens"/>
        </w:rPr>
        <w:footnoteRef/>
      </w:r>
      <w:r>
        <w:t xml:space="preserve"> Depending of the compiler and its warning level settings.</w:t>
      </w:r>
    </w:p>
  </w:footnote>
  <w:footnote w:id="12">
    <w:p w14:paraId="3D554D37" w14:textId="77777777" w:rsidR="00912DBE" w:rsidRPr="004679D4" w:rsidRDefault="00912DB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912DBE" w:rsidRPr="00C03AB7" w:rsidRDefault="00912DB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912DBE" w:rsidRPr="000C5114" w:rsidRDefault="00912DB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912DBE" w:rsidRPr="002343ED" w:rsidRDefault="00912DB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912DBE" w:rsidRDefault="00912DBE" w:rsidP="00E80032">
      <w:r>
        <w:rPr>
          <w:rStyle w:val="Fotnotsreferens"/>
        </w:rPr>
        <w:footnoteRef/>
      </w:r>
      <w:r>
        <w:t xml:space="preserve"> However, we have no knowledge about the actual address; it may be 10,000 or anything else.</w:t>
      </w:r>
    </w:p>
  </w:footnote>
  <w:footnote w:id="17">
    <w:p w14:paraId="575EFDCD" w14:textId="77777777" w:rsidR="00912DBE" w:rsidRPr="009B0162" w:rsidRDefault="00912DBE"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912DBE" w:rsidRDefault="00912DB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912DBE" w:rsidRDefault="00912DB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912DBE" w:rsidRPr="00E554CC" w:rsidRDefault="00912DB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912DBE" w:rsidRPr="00391B01" w:rsidRDefault="00912DB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912DBE" w:rsidRDefault="00912DB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912DBE" w:rsidRDefault="00912DB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912DBE" w:rsidRDefault="00912DBE" w:rsidP="00E80032">
      <w:r>
        <w:rPr>
          <w:rStyle w:val="Fotnotsreferens"/>
        </w:rPr>
        <w:footnoteRef/>
      </w:r>
      <w:r>
        <w:t xml:space="preserve"> There is no rational explanation, just accept it.</w:t>
      </w:r>
    </w:p>
  </w:footnote>
  <w:footnote w:id="25">
    <w:p w14:paraId="0B9FD0C4" w14:textId="77777777" w:rsidR="00912DBE" w:rsidRDefault="00912DB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912DBE" w:rsidRPr="00EF01A1" w:rsidRDefault="00912DB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912DBE" w:rsidRPr="008655EC" w:rsidRDefault="00912DB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 w:numId="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0</TotalTime>
  <Pages>473</Pages>
  <Words>144565</Words>
  <Characters>766200</Characters>
  <Application>Microsoft Office Word</Application>
  <DocSecurity>0</DocSecurity>
  <Lines>6385</Lines>
  <Paragraphs>181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87</cp:revision>
  <cp:lastPrinted>2017-05-07T13:41:00Z</cp:lastPrinted>
  <dcterms:created xsi:type="dcterms:W3CDTF">2020-09-25T11:56:00Z</dcterms:created>
  <dcterms:modified xsi:type="dcterms:W3CDTF">2020-10-16T20:52:00Z</dcterms:modified>
</cp:coreProperties>
</file>